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BA3BD2" w14:textId="64A47AD4" w:rsidR="002A137A" w:rsidRPr="007A63B9" w:rsidRDefault="002A137A" w:rsidP="00C05BC2">
      <w:pPr>
        <w:spacing w:after="0" w:line="240" w:lineRule="auto"/>
        <w:rPr>
          <w:color w:val="FF0000"/>
          <w:sz w:val="32"/>
          <w:szCs w:val="32"/>
        </w:rPr>
      </w:pPr>
      <w:r w:rsidRPr="007A63B9">
        <w:rPr>
          <w:b/>
          <w:bCs/>
          <w:sz w:val="32"/>
          <w:szCs w:val="32"/>
        </w:rPr>
        <w:t>REPLY SLIP</w:t>
      </w:r>
    </w:p>
    <w:p w14:paraId="7395AE8B" w14:textId="77777777" w:rsidR="002A137A" w:rsidRPr="00C05BC2" w:rsidRDefault="002A137A" w:rsidP="00C05BC2">
      <w:pPr>
        <w:spacing w:after="0" w:line="240" w:lineRule="auto"/>
        <w:jc w:val="center"/>
        <w:rPr>
          <w:sz w:val="24"/>
          <w:szCs w:val="24"/>
        </w:rPr>
      </w:pPr>
    </w:p>
    <w:p w14:paraId="505600BB" w14:textId="460A5C55" w:rsidR="002A137A" w:rsidRPr="00C05BC2" w:rsidRDefault="002A137A" w:rsidP="00C05BC2">
      <w:pPr>
        <w:spacing w:after="0" w:line="240" w:lineRule="auto"/>
        <w:rPr>
          <w:sz w:val="24"/>
          <w:szCs w:val="24"/>
        </w:rPr>
      </w:pPr>
      <w:r w:rsidRPr="00C05BC2">
        <w:rPr>
          <w:sz w:val="24"/>
          <w:szCs w:val="24"/>
        </w:rPr>
        <w:t>COMPANY NAME: ___________________________________________________________</w:t>
      </w:r>
    </w:p>
    <w:p w14:paraId="0E66F80D" w14:textId="77777777" w:rsidR="002A137A" w:rsidRPr="00C05BC2" w:rsidRDefault="002A137A" w:rsidP="008A5011">
      <w:pPr>
        <w:spacing w:after="0" w:line="276" w:lineRule="auto"/>
        <w:rPr>
          <w:sz w:val="24"/>
          <w:szCs w:val="24"/>
        </w:rPr>
      </w:pPr>
    </w:p>
    <w:p w14:paraId="1F46D6B4" w14:textId="1C88C56B" w:rsidR="002A137A" w:rsidRPr="00C05BC2" w:rsidRDefault="002A137A" w:rsidP="007A63B9">
      <w:pPr>
        <w:spacing w:after="0" w:line="240" w:lineRule="auto"/>
        <w:rPr>
          <w:sz w:val="24"/>
          <w:szCs w:val="24"/>
        </w:rPr>
      </w:pPr>
      <w:r w:rsidRPr="00C05BC2">
        <w:rPr>
          <w:sz w:val="24"/>
          <w:szCs w:val="24"/>
        </w:rPr>
        <w:t>COMPANY ADDRESS: ________________________________________________________</w:t>
      </w:r>
      <w:r w:rsidRPr="00C05BC2">
        <w:rPr>
          <w:sz w:val="24"/>
          <w:szCs w:val="24"/>
        </w:rPr>
        <w:br/>
      </w:r>
    </w:p>
    <w:p w14:paraId="15AA3CE7" w14:textId="599A1298" w:rsidR="002A137A" w:rsidRPr="00C05BC2" w:rsidRDefault="002A137A" w:rsidP="007A63B9">
      <w:pPr>
        <w:spacing w:after="0" w:line="240" w:lineRule="auto"/>
        <w:rPr>
          <w:sz w:val="24"/>
          <w:szCs w:val="24"/>
          <w:lang w:val="fr-FR"/>
        </w:rPr>
      </w:pPr>
      <w:r w:rsidRPr="00C05BC2">
        <w:rPr>
          <w:sz w:val="24"/>
          <w:szCs w:val="24"/>
          <w:lang w:val="fr-FR"/>
        </w:rPr>
        <w:t xml:space="preserve">TEL. : ___________________________    </w:t>
      </w:r>
      <w:proofErr w:type="gramStart"/>
      <w:r w:rsidRPr="00C05BC2">
        <w:rPr>
          <w:sz w:val="24"/>
          <w:szCs w:val="24"/>
          <w:lang w:val="fr-FR"/>
        </w:rPr>
        <w:t>E</w:t>
      </w:r>
      <w:r w:rsidR="007A63B9">
        <w:rPr>
          <w:sz w:val="24"/>
          <w:szCs w:val="24"/>
          <w:lang w:val="fr-FR"/>
        </w:rPr>
        <w:t>-</w:t>
      </w:r>
      <w:r w:rsidR="00963CE8" w:rsidRPr="00C05BC2">
        <w:rPr>
          <w:sz w:val="24"/>
          <w:szCs w:val="24"/>
          <w:lang w:val="fr-FR"/>
        </w:rPr>
        <w:t>M</w:t>
      </w:r>
      <w:r w:rsidRPr="00C05BC2">
        <w:rPr>
          <w:sz w:val="24"/>
          <w:szCs w:val="24"/>
          <w:lang w:val="fr-FR"/>
        </w:rPr>
        <w:t>AIL</w:t>
      </w:r>
      <w:proofErr w:type="gramEnd"/>
      <w:r w:rsidR="00CA5417" w:rsidRPr="00C05BC2">
        <w:rPr>
          <w:sz w:val="24"/>
          <w:szCs w:val="24"/>
          <w:lang w:val="fr-FR"/>
        </w:rPr>
        <w:t> : __</w:t>
      </w:r>
      <w:r w:rsidRPr="00C05BC2">
        <w:rPr>
          <w:sz w:val="24"/>
          <w:szCs w:val="24"/>
          <w:lang w:val="fr-FR"/>
        </w:rPr>
        <w:t>_________________________________</w:t>
      </w:r>
    </w:p>
    <w:p w14:paraId="3EEF34FF" w14:textId="77777777" w:rsidR="002A137A" w:rsidRPr="00C05BC2" w:rsidRDefault="002A137A" w:rsidP="007A63B9">
      <w:pPr>
        <w:spacing w:after="0" w:line="240" w:lineRule="auto"/>
        <w:rPr>
          <w:sz w:val="24"/>
          <w:szCs w:val="24"/>
          <w:lang w:val="fr-FR"/>
        </w:rPr>
      </w:pPr>
    </w:p>
    <w:p w14:paraId="79D0F49F" w14:textId="77777777" w:rsidR="002A137A" w:rsidRPr="00C05BC2" w:rsidRDefault="002A137A" w:rsidP="007A63B9">
      <w:pPr>
        <w:spacing w:after="0" w:line="240" w:lineRule="auto"/>
        <w:rPr>
          <w:sz w:val="24"/>
          <w:szCs w:val="24"/>
          <w:lang w:val="fr-FR"/>
        </w:rPr>
      </w:pPr>
      <w:r w:rsidRPr="00C05BC2">
        <w:rPr>
          <w:sz w:val="24"/>
          <w:szCs w:val="24"/>
          <w:lang w:val="fr-FR"/>
        </w:rPr>
        <w:t>CONTACT PERSON : ________________________   POSITION : ______________________</w:t>
      </w:r>
    </w:p>
    <w:p w14:paraId="60457DBB" w14:textId="77777777" w:rsidR="002A137A" w:rsidRPr="00C05BC2" w:rsidRDefault="002A137A" w:rsidP="008A5011">
      <w:pPr>
        <w:spacing w:line="276" w:lineRule="auto"/>
        <w:rPr>
          <w:sz w:val="24"/>
          <w:szCs w:val="24"/>
          <w:lang w:val="fr-FR"/>
        </w:rPr>
      </w:pPr>
    </w:p>
    <w:p w14:paraId="64F56671" w14:textId="7E1BF879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>We would like to: (choose by a tick [</w:t>
      </w:r>
      <w:r w:rsidRPr="00C05BC2">
        <w:rPr>
          <w:b/>
          <w:sz w:val="24"/>
          <w:szCs w:val="24"/>
        </w:rPr>
        <w:sym w:font="Symbol" w:char="F0D6"/>
      </w:r>
      <w:r w:rsidR="008A5011" w:rsidRPr="00C05BC2">
        <w:rPr>
          <w:b/>
          <w:sz w:val="24"/>
          <w:szCs w:val="24"/>
        </w:rPr>
        <w:t xml:space="preserve"> </w:t>
      </w:r>
      <w:r w:rsidRPr="00C05BC2">
        <w:rPr>
          <w:b/>
          <w:bCs/>
          <w:sz w:val="24"/>
          <w:szCs w:val="24"/>
        </w:rPr>
        <w:t>]</w:t>
      </w:r>
      <w:r w:rsidR="008A5011" w:rsidRPr="00C05BC2">
        <w:rPr>
          <w:b/>
          <w:bCs/>
          <w:sz w:val="24"/>
          <w:szCs w:val="24"/>
        </w:rPr>
        <w:t xml:space="preserve"> </w:t>
      </w:r>
      <w:r w:rsidRPr="00C05BC2">
        <w:rPr>
          <w:b/>
          <w:bCs/>
          <w:sz w:val="24"/>
          <w:szCs w:val="24"/>
        </w:rPr>
        <w:t>)</w:t>
      </w:r>
    </w:p>
    <w:p w14:paraId="3567F264" w14:textId="4709ABD0" w:rsidR="002A137A" w:rsidRPr="00C05BC2" w:rsidRDefault="002A137A" w:rsidP="002A137A">
      <w:pPr>
        <w:spacing w:line="240" w:lineRule="auto"/>
        <w:rPr>
          <w:b/>
          <w:sz w:val="24"/>
          <w:szCs w:val="24"/>
        </w:rPr>
      </w:pPr>
    </w:p>
    <w:p w14:paraId="03AB1E34" w14:textId="67601994" w:rsidR="007B06D4" w:rsidRPr="00C05BC2" w:rsidRDefault="004A5AE9" w:rsidP="007B06D4">
      <w:pPr>
        <w:tabs>
          <w:tab w:val="left" w:pos="7560"/>
        </w:tabs>
        <w:spacing w:line="240" w:lineRule="auto"/>
        <w:ind w:left="810" w:hanging="810"/>
        <w:rPr>
          <w:rStyle w:val="Strong"/>
          <w:color w:val="000000" w:themeColor="text1"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771ABB6E" wp14:editId="72C0FF13">
                <wp:simplePos x="0" y="0"/>
                <wp:positionH relativeFrom="column">
                  <wp:posOffset>5137150</wp:posOffset>
                </wp:positionH>
                <wp:positionV relativeFrom="paragraph">
                  <wp:posOffset>227965</wp:posOffset>
                </wp:positionV>
                <wp:extent cx="161925" cy="152400"/>
                <wp:effectExtent l="0" t="0" r="2857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D216F" id="Rectangle 33" o:spid="_x0000_s1026" style="position:absolute;margin-left:404.5pt;margin-top:17.95pt;width:12.75pt;height:1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wBPMm4QAAAAkBAAAPAAAAZHJzL2Rvd25yZXYu&#10;eG1sTI9BS8NAFITvgv9heYI3u6k1JYl5KakgiEKhsYjettnXJJh9G7PbNv5715MehxlmvslXk+nF&#10;iUbXWUaYzyIQxLXVHTcIu9fHmwSE84q16i0Twjc5WBWXF7nKtD3zlk6Vb0QoYZcphNb7IZPS1S0Z&#10;5WZ2IA7ewY5G+SDHRupRnUO56eVtFC2lUR2HhVYN9NBS/VkdDcLbNj7Qer3cyc1H+VXOq6fp5fkd&#10;8fpqKu9BeJr8Xxh+8QM6FIFpb4+snegRkigNXzzCIk5BhECyuItB7BHiNAVZ5PL/g+IH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MATzJuEAAAAJAQAADwAAAAAAAAAAAAAAAAC8BAAA&#10;ZHJzL2Rvd25yZXYueG1sUEsFBgAAAAAEAAQA8wAAAMoFAAAAAA==&#10;" filled="f" strokecolor="#1f4d78 [1604]" strokeweight="1pt"/>
            </w:pict>
          </mc:Fallback>
        </mc:AlternateContent>
      </w:r>
      <w:r w:rsidR="007B06D4" w:rsidRPr="00C05BC2">
        <w:rPr>
          <w:b/>
          <w:bCs/>
          <w:color w:val="000000" w:themeColor="text1"/>
          <w:sz w:val="24"/>
          <w:szCs w:val="24"/>
        </w:rPr>
        <w:t>Gold sponsor</w:t>
      </w:r>
      <w:r w:rsidR="007B06D4" w:rsidRPr="00C05BC2">
        <w:rPr>
          <w:rStyle w:val="Strong"/>
          <w:color w:val="000000" w:themeColor="text1"/>
          <w:sz w:val="24"/>
          <w:szCs w:val="24"/>
        </w:rPr>
        <w:t xml:space="preserve"> </w:t>
      </w:r>
      <w:r w:rsidR="007B06D4" w:rsidRPr="00C05BC2">
        <w:rPr>
          <w:bCs/>
          <w:i/>
          <w:color w:val="000000" w:themeColor="text1"/>
          <w:sz w:val="24"/>
          <w:szCs w:val="24"/>
        </w:rPr>
        <w:t xml:space="preserve">(only </w:t>
      </w:r>
      <w:r w:rsidR="00957DAA" w:rsidRPr="00C05BC2">
        <w:rPr>
          <w:bCs/>
          <w:i/>
          <w:color w:val="000000" w:themeColor="text1"/>
          <w:sz w:val="24"/>
          <w:szCs w:val="24"/>
        </w:rPr>
        <w:t>one</w:t>
      </w:r>
      <w:r w:rsidR="007B06D4" w:rsidRPr="00C05BC2">
        <w:rPr>
          <w:bCs/>
          <w:i/>
          <w:color w:val="000000" w:themeColor="text1"/>
          <w:sz w:val="24"/>
          <w:szCs w:val="24"/>
        </w:rPr>
        <w:t xml:space="preserve"> sponsor)</w:t>
      </w:r>
    </w:p>
    <w:p w14:paraId="56B26364" w14:textId="7B96E870" w:rsidR="007B06D4" w:rsidRPr="00C05BC2" w:rsidRDefault="004621BD" w:rsidP="007B06D4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 w:hanging="270"/>
        <w:rPr>
          <w:b/>
          <w:bCs/>
          <w:color w:val="000000" w:themeColor="text1"/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>On-Site &amp; Virtual</w:t>
      </w:r>
      <w:r w:rsidR="008C77F4" w:rsidRPr="00C05BC2">
        <w:rPr>
          <w:b/>
          <w:bCs/>
          <w:color w:val="000000" w:themeColor="text1"/>
          <w:sz w:val="24"/>
          <w:szCs w:val="24"/>
        </w:rPr>
        <w:t xml:space="preserve"> </w:t>
      </w:r>
      <w:r w:rsidR="008C77F4" w:rsidRPr="00C05BC2">
        <w:rPr>
          <w:color w:val="000000" w:themeColor="text1"/>
          <w:sz w:val="24"/>
          <w:szCs w:val="24"/>
        </w:rPr>
        <w:t>(</w:t>
      </w:r>
      <w:r w:rsidR="007B06D4" w:rsidRPr="00C05BC2">
        <w:rPr>
          <w:sz w:val="24"/>
          <w:szCs w:val="24"/>
        </w:rPr>
        <w:t>RM</w:t>
      </w:r>
      <w:r w:rsidR="0027548F" w:rsidRPr="00C05BC2">
        <w:rPr>
          <w:sz w:val="24"/>
          <w:szCs w:val="24"/>
        </w:rPr>
        <w:t>32</w:t>
      </w:r>
      <w:r w:rsidR="007B06D4" w:rsidRPr="00C05BC2">
        <w:rPr>
          <w:sz w:val="24"/>
          <w:szCs w:val="24"/>
        </w:rPr>
        <w:t>,000/-</w:t>
      </w:r>
      <w:r w:rsidR="008C77F4" w:rsidRPr="00C05BC2">
        <w:rPr>
          <w:sz w:val="24"/>
          <w:szCs w:val="24"/>
        </w:rPr>
        <w:t>)</w:t>
      </w:r>
      <w:r w:rsidR="007B06D4" w:rsidRPr="00C05BC2">
        <w:rPr>
          <w:sz w:val="24"/>
          <w:szCs w:val="24"/>
        </w:rPr>
        <w:tab/>
      </w:r>
      <w:r w:rsidR="007B06D4" w:rsidRPr="00C05BC2">
        <w:rPr>
          <w:sz w:val="24"/>
          <w:szCs w:val="24"/>
        </w:rPr>
        <w:tab/>
      </w:r>
    </w:p>
    <w:p w14:paraId="591131AA" w14:textId="3E1A87A5" w:rsidR="007B06D4" w:rsidRPr="00C05BC2" w:rsidRDefault="007B06D4" w:rsidP="002A137A">
      <w:pPr>
        <w:spacing w:line="240" w:lineRule="auto"/>
        <w:rPr>
          <w:b/>
          <w:sz w:val="24"/>
          <w:szCs w:val="24"/>
        </w:rPr>
      </w:pPr>
    </w:p>
    <w:p w14:paraId="6917BCCB" w14:textId="54A2F892" w:rsidR="008C77F4" w:rsidRPr="00C05BC2" w:rsidRDefault="004A5AE9" w:rsidP="008C77F4">
      <w:pPr>
        <w:tabs>
          <w:tab w:val="left" w:pos="7560"/>
        </w:tabs>
        <w:spacing w:line="240" w:lineRule="auto"/>
        <w:ind w:left="810" w:hanging="810"/>
        <w:rPr>
          <w:rStyle w:val="Strong"/>
          <w:color w:val="000000" w:themeColor="text1"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6418BA50" wp14:editId="0A3D11A5">
                <wp:simplePos x="0" y="0"/>
                <wp:positionH relativeFrom="column">
                  <wp:posOffset>5138420</wp:posOffset>
                </wp:positionH>
                <wp:positionV relativeFrom="paragraph">
                  <wp:posOffset>218109</wp:posOffset>
                </wp:positionV>
                <wp:extent cx="161925" cy="152400"/>
                <wp:effectExtent l="0" t="0" r="28575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3B737C" id="Rectangle 34" o:spid="_x0000_s1026" style="position:absolute;margin-left:404.6pt;margin-top:17.15pt;width:12.75pt;height:12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" filled="f" strokecolor="#1f4d78 [1604]" strokeweight="1pt"/>
            </w:pict>
          </mc:Fallback>
        </mc:AlternateContent>
      </w:r>
      <w:r w:rsidR="008C77F4" w:rsidRPr="00C05BC2">
        <w:rPr>
          <w:b/>
          <w:bCs/>
          <w:color w:val="000000" w:themeColor="text1"/>
          <w:sz w:val="24"/>
          <w:szCs w:val="24"/>
        </w:rPr>
        <w:t>Silver sponsor</w:t>
      </w:r>
      <w:r w:rsidR="008C77F4" w:rsidRPr="00C05BC2">
        <w:rPr>
          <w:rStyle w:val="Strong"/>
          <w:color w:val="000000" w:themeColor="text1"/>
          <w:sz w:val="24"/>
          <w:szCs w:val="24"/>
        </w:rPr>
        <w:t xml:space="preserve"> </w:t>
      </w:r>
      <w:r w:rsidR="008C77F4" w:rsidRPr="00C05BC2">
        <w:rPr>
          <w:bCs/>
          <w:i/>
          <w:color w:val="000000" w:themeColor="text1"/>
          <w:sz w:val="24"/>
          <w:szCs w:val="24"/>
        </w:rPr>
        <w:t xml:space="preserve">(only </w:t>
      </w:r>
      <w:r w:rsidR="007538E3">
        <w:rPr>
          <w:bCs/>
          <w:i/>
          <w:color w:val="000000" w:themeColor="text1"/>
          <w:sz w:val="24"/>
          <w:szCs w:val="24"/>
        </w:rPr>
        <w:t>two</w:t>
      </w:r>
      <w:r w:rsidR="008C77F4" w:rsidRPr="00C05BC2">
        <w:rPr>
          <w:bCs/>
          <w:i/>
          <w:color w:val="000000" w:themeColor="text1"/>
          <w:sz w:val="24"/>
          <w:szCs w:val="24"/>
        </w:rPr>
        <w:t xml:space="preserve"> sponsors)</w:t>
      </w:r>
    </w:p>
    <w:p w14:paraId="1B31739C" w14:textId="7F9D8021" w:rsidR="002A137A" w:rsidRPr="00C05BC2" w:rsidRDefault="004621BD" w:rsidP="00DC1AFF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 w:hanging="270"/>
        <w:rPr>
          <w:b/>
          <w:bCs/>
          <w:color w:val="000000" w:themeColor="text1"/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>On-Site &amp; Virtual</w:t>
      </w:r>
      <w:r w:rsidR="008C77F4" w:rsidRPr="00C05BC2">
        <w:rPr>
          <w:b/>
          <w:bCs/>
          <w:color w:val="000000" w:themeColor="text1"/>
          <w:sz w:val="24"/>
          <w:szCs w:val="24"/>
        </w:rPr>
        <w:t xml:space="preserve"> </w:t>
      </w:r>
      <w:r w:rsidR="008C77F4" w:rsidRPr="00C05BC2">
        <w:rPr>
          <w:color w:val="000000" w:themeColor="text1"/>
          <w:sz w:val="24"/>
          <w:szCs w:val="24"/>
        </w:rPr>
        <w:t>(</w:t>
      </w:r>
      <w:r w:rsidR="008C77F4" w:rsidRPr="00C05BC2">
        <w:rPr>
          <w:sz w:val="24"/>
          <w:szCs w:val="24"/>
        </w:rPr>
        <w:t>RM2</w:t>
      </w:r>
      <w:r w:rsidR="007538E3">
        <w:rPr>
          <w:sz w:val="24"/>
          <w:szCs w:val="24"/>
        </w:rPr>
        <w:t>6</w:t>
      </w:r>
      <w:r w:rsidR="008C77F4" w:rsidRPr="00C05BC2">
        <w:rPr>
          <w:sz w:val="24"/>
          <w:szCs w:val="24"/>
        </w:rPr>
        <w:t>,</w:t>
      </w:r>
      <w:r w:rsidR="00010C95" w:rsidRPr="00C05BC2">
        <w:rPr>
          <w:sz w:val="24"/>
          <w:szCs w:val="24"/>
        </w:rPr>
        <w:t>0</w:t>
      </w:r>
      <w:r w:rsidR="008C77F4" w:rsidRPr="00C05BC2">
        <w:rPr>
          <w:sz w:val="24"/>
          <w:szCs w:val="24"/>
        </w:rPr>
        <w:t>00/-)</w:t>
      </w:r>
      <w:r w:rsidR="008C77F4" w:rsidRPr="00C05BC2">
        <w:rPr>
          <w:sz w:val="24"/>
          <w:szCs w:val="24"/>
        </w:rPr>
        <w:tab/>
      </w:r>
      <w:r w:rsidR="008C77F4" w:rsidRPr="00C05BC2">
        <w:rPr>
          <w:sz w:val="24"/>
          <w:szCs w:val="24"/>
        </w:rPr>
        <w:tab/>
      </w:r>
      <w:r w:rsidR="002A137A" w:rsidRPr="00C05BC2">
        <w:rPr>
          <w:sz w:val="24"/>
          <w:szCs w:val="24"/>
        </w:rPr>
        <w:tab/>
      </w:r>
    </w:p>
    <w:p w14:paraId="532CE1BE" w14:textId="29A2E685" w:rsidR="002A137A" w:rsidRDefault="002A137A" w:rsidP="002A137A">
      <w:pPr>
        <w:tabs>
          <w:tab w:val="left" w:pos="7560"/>
        </w:tabs>
        <w:spacing w:line="240" w:lineRule="auto"/>
        <w:ind w:left="810" w:hanging="810"/>
        <w:rPr>
          <w:b/>
          <w:bCs/>
          <w:color w:val="000000" w:themeColor="text1"/>
          <w:sz w:val="24"/>
          <w:szCs w:val="24"/>
        </w:rPr>
      </w:pPr>
    </w:p>
    <w:p w14:paraId="7A0F3714" w14:textId="1561FAF5" w:rsidR="00A4587F" w:rsidRPr="00C05BC2" w:rsidRDefault="00A4587F" w:rsidP="00A4587F">
      <w:pPr>
        <w:spacing w:line="240" w:lineRule="auto"/>
        <w:rPr>
          <w:b/>
          <w:bCs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6775C072" wp14:editId="2B64C8F4">
                <wp:simplePos x="0" y="0"/>
                <wp:positionH relativeFrom="column">
                  <wp:posOffset>5146675</wp:posOffset>
                </wp:positionH>
                <wp:positionV relativeFrom="paragraph">
                  <wp:posOffset>209219</wp:posOffset>
                </wp:positionV>
                <wp:extent cx="161925" cy="152400"/>
                <wp:effectExtent l="0" t="0" r="28575" b="19050"/>
                <wp:wrapNone/>
                <wp:docPr id="1330350899" name="Rectangle 13303508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C196B4" id="Rectangle 1330350899" o:spid="_x0000_s1026" style="position:absolute;margin-left:405.25pt;margin-top:16.45pt;width:12.75pt;height:12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BirMkg4QAAAAkBAAAPAAAAZHJzL2Rvd25yZXYu&#10;eG1sTI9BS8NAEIXvgv9hGcGb3aQlIY3ZlFQQREFoLNLetsk0CWZnY3bbxn/v9KTHYT7e+162mkwv&#10;zji6zpKCcBaAQKps3VGjYPvx/JCAcF5TrXtLqOAHHazy25tMp7W90AbPpW8Eh5BLtYLW+yGV0lUt&#10;Gu1mdkDi39GORns+x0bWo75wuOnlPAhiaXRH3NDqAZ9arL7Kk1HwuYmOuF7HW/m+L76LsHyZ3l53&#10;St3fTcUjCI+T/4Phqs/qkLPTwZ6odqJXkIRBxKiCxXwJgoFkEfO4g4IoXoLMM/l/Qf4L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YqzJIOEAAAAJAQAADwAAAAAAAAAAAAAAAAC8BAAA&#10;ZHJzL2Rvd25yZXYueG1sUEsFBgAAAAAEAAQA8wAAAMoFAAAAAA==&#10;" filled="f" strokecolor="#1f4d78 [1604]" strokeweight="1pt"/>
            </w:pict>
          </mc:Fallback>
        </mc:AlternateContent>
      </w:r>
      <w:r w:rsidR="00FF103B">
        <w:rPr>
          <w:b/>
          <w:bCs/>
          <w:sz w:val="24"/>
          <w:szCs w:val="24"/>
        </w:rPr>
        <w:t>Bronze</w:t>
      </w:r>
      <w:r w:rsidRPr="00C05BC2">
        <w:rPr>
          <w:b/>
          <w:bCs/>
          <w:sz w:val="24"/>
          <w:szCs w:val="24"/>
        </w:rPr>
        <w:t xml:space="preserve"> </w:t>
      </w:r>
      <w:r w:rsidR="00B045C5">
        <w:rPr>
          <w:b/>
          <w:bCs/>
          <w:sz w:val="24"/>
          <w:szCs w:val="24"/>
        </w:rPr>
        <w:t>sponsor</w:t>
      </w:r>
      <w:r w:rsidRPr="00C05BC2">
        <w:rPr>
          <w:b/>
          <w:bCs/>
          <w:sz w:val="24"/>
          <w:szCs w:val="24"/>
        </w:rPr>
        <w:t xml:space="preserve"> </w:t>
      </w:r>
    </w:p>
    <w:p w14:paraId="34C0E74A" w14:textId="7629BA00" w:rsidR="00A4587F" w:rsidRPr="00C05BC2" w:rsidRDefault="00A4587F" w:rsidP="00A4587F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/>
        <w:rPr>
          <w:b/>
          <w:bCs/>
          <w:color w:val="000000" w:themeColor="text1"/>
          <w:sz w:val="24"/>
          <w:szCs w:val="24"/>
        </w:rPr>
      </w:pPr>
      <w:r w:rsidRPr="00C05BC2">
        <w:rPr>
          <w:sz w:val="24"/>
          <w:szCs w:val="24"/>
        </w:rPr>
        <w:t>On-Site &amp; Virtual (RM</w:t>
      </w:r>
      <w:r w:rsidR="00FE1373">
        <w:rPr>
          <w:sz w:val="24"/>
          <w:szCs w:val="24"/>
        </w:rPr>
        <w:t>14</w:t>
      </w:r>
      <w:r w:rsidRPr="00C05BC2">
        <w:rPr>
          <w:sz w:val="24"/>
          <w:szCs w:val="24"/>
        </w:rPr>
        <w:t>,000/-)</w:t>
      </w:r>
    </w:p>
    <w:p w14:paraId="7CEE0F57" w14:textId="77777777" w:rsidR="00A4587F" w:rsidRPr="00C05BC2" w:rsidRDefault="00A4587F" w:rsidP="002A137A">
      <w:pPr>
        <w:tabs>
          <w:tab w:val="left" w:pos="7560"/>
        </w:tabs>
        <w:spacing w:line="240" w:lineRule="auto"/>
        <w:ind w:left="810" w:hanging="810"/>
        <w:rPr>
          <w:b/>
          <w:bCs/>
          <w:color w:val="000000" w:themeColor="text1"/>
          <w:sz w:val="24"/>
          <w:szCs w:val="24"/>
        </w:rPr>
      </w:pPr>
    </w:p>
    <w:p w14:paraId="14E6F3B9" w14:textId="6F9A7957" w:rsidR="00010C95" w:rsidRPr="00C05BC2" w:rsidRDefault="004A5AE9" w:rsidP="00010C95">
      <w:pPr>
        <w:spacing w:line="240" w:lineRule="auto"/>
        <w:rPr>
          <w:b/>
          <w:bCs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3171A88C" wp14:editId="234A7EDD">
                <wp:simplePos x="0" y="0"/>
                <wp:positionH relativeFrom="column">
                  <wp:posOffset>5146675</wp:posOffset>
                </wp:positionH>
                <wp:positionV relativeFrom="paragraph">
                  <wp:posOffset>209219</wp:posOffset>
                </wp:positionV>
                <wp:extent cx="161925" cy="1524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664D5D" id="Rectangle 1" o:spid="_x0000_s1026" style="position:absolute;margin-left:405.25pt;margin-top:16.45pt;width:12.75pt;height:12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BirMkg4QAAAAkBAAAPAAAAZHJzL2Rvd25yZXYu&#10;eG1sTI9BS8NAEIXvgv9hGcGb3aQlIY3ZlFQQREFoLNLetsk0CWZnY3bbxn/v9KTHYT7e+162mkwv&#10;zji6zpKCcBaAQKps3VGjYPvx/JCAcF5TrXtLqOAHHazy25tMp7W90AbPpW8Eh5BLtYLW+yGV0lUt&#10;Gu1mdkDi39GORns+x0bWo75wuOnlPAhiaXRH3NDqAZ9arL7Kk1HwuYmOuF7HW/m+L76LsHyZ3l53&#10;St3fTcUjCI+T/4Phqs/qkLPTwZ6odqJXkIRBxKiCxXwJgoFkEfO4g4IoXoLMM/l/Qf4L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YqzJIOEAAAAJAQAADwAAAAAAAAAAAAAAAAC8BAAA&#10;ZHJzL2Rvd25yZXYueG1sUEsFBgAAAAAEAAQA8wAAAMoFAAAAAA==&#10;" filled="f" strokecolor="#1f4d78 [1604]" strokeweight="1pt"/>
            </w:pict>
          </mc:Fallback>
        </mc:AlternateContent>
      </w:r>
      <w:r w:rsidR="00010C95" w:rsidRPr="00C05BC2">
        <w:rPr>
          <w:b/>
          <w:bCs/>
          <w:sz w:val="24"/>
          <w:szCs w:val="24"/>
        </w:rPr>
        <w:t xml:space="preserve">Exhibition Booth </w:t>
      </w:r>
    </w:p>
    <w:p w14:paraId="5DF82D19" w14:textId="0A379E74" w:rsidR="00010C95" w:rsidRPr="00C05BC2" w:rsidRDefault="004621BD" w:rsidP="004621BD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/>
        <w:rPr>
          <w:b/>
          <w:bCs/>
          <w:color w:val="000000" w:themeColor="text1"/>
          <w:sz w:val="24"/>
          <w:szCs w:val="24"/>
        </w:rPr>
      </w:pPr>
      <w:r w:rsidRPr="00C05BC2">
        <w:rPr>
          <w:sz w:val="24"/>
          <w:szCs w:val="24"/>
        </w:rPr>
        <w:t xml:space="preserve">On-Site &amp; Virtual </w:t>
      </w:r>
      <w:r w:rsidR="00010C95" w:rsidRPr="00C05BC2">
        <w:rPr>
          <w:sz w:val="24"/>
          <w:szCs w:val="24"/>
        </w:rPr>
        <w:t>(RM</w:t>
      </w:r>
      <w:r w:rsidRPr="00C05BC2">
        <w:rPr>
          <w:sz w:val="24"/>
          <w:szCs w:val="24"/>
        </w:rPr>
        <w:t>3</w:t>
      </w:r>
      <w:r w:rsidR="00010C95" w:rsidRPr="00C05BC2">
        <w:rPr>
          <w:sz w:val="24"/>
          <w:szCs w:val="24"/>
        </w:rPr>
        <w:t>,</w:t>
      </w:r>
      <w:r w:rsidR="006B0A55" w:rsidRPr="00C05BC2">
        <w:rPr>
          <w:sz w:val="24"/>
          <w:szCs w:val="24"/>
        </w:rPr>
        <w:t>0</w:t>
      </w:r>
      <w:r w:rsidR="00010C95" w:rsidRPr="00C05BC2">
        <w:rPr>
          <w:sz w:val="24"/>
          <w:szCs w:val="24"/>
        </w:rPr>
        <w:t>00/-)</w:t>
      </w:r>
    </w:p>
    <w:p w14:paraId="6317EC22" w14:textId="64FEAF11" w:rsidR="00010C95" w:rsidRPr="00C05BC2" w:rsidRDefault="00010C95" w:rsidP="005425FB">
      <w:pPr>
        <w:spacing w:line="240" w:lineRule="auto"/>
        <w:rPr>
          <w:b/>
          <w:bCs/>
          <w:sz w:val="24"/>
          <w:szCs w:val="24"/>
        </w:rPr>
      </w:pPr>
    </w:p>
    <w:p w14:paraId="6CCFCFEE" w14:textId="728475BB" w:rsidR="005425FB" w:rsidRPr="00C05BC2" w:rsidRDefault="004A5AE9" w:rsidP="005425FB">
      <w:pPr>
        <w:spacing w:line="240" w:lineRule="auto"/>
        <w:rPr>
          <w:b/>
          <w:bCs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29D5FE4" wp14:editId="77669CCC">
                <wp:simplePos x="0" y="0"/>
                <wp:positionH relativeFrom="column">
                  <wp:posOffset>5146040</wp:posOffset>
                </wp:positionH>
                <wp:positionV relativeFrom="paragraph">
                  <wp:posOffset>170401</wp:posOffset>
                </wp:positionV>
                <wp:extent cx="161925" cy="152400"/>
                <wp:effectExtent l="0" t="0" r="2857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F5ADC" id="Rectangle 28" o:spid="_x0000_s1026" style="position:absolute;margin-left:405.2pt;margin-top:13.4pt;width:12.75pt;height:12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CpPFuB4QAAAAkBAAAPAAAAZHJzL2Rvd25yZXYu&#10;eG1sTI9BS8NAEIXvgv9hGcGb3U01IcZsSioIoiA0FtHbNpkmwexszG7b+O8dT3oc5uO97+Wr2Q7i&#10;iJPvHWmIFgoEUu2anloN29eHqxSED4YaMzhCDd/oYVWcn+Uma9yJNnisQis4hHxmNHQhjJmUvu7Q&#10;Gr9wIxL/9m6yJvA5tbKZzInD7SCXSiXSmp64oTMj3ndYf1YHq+FtE+9xvU628uWj/Cqj6nF+fnrX&#10;+vJiLu9ABJzDHwy/+qwOBTvt3IEaLwYNaaRuGNWwTHgCA+l1fAtipyFWKcgil/8XFD8A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qTxbgeEAAAAJAQAADwAAAAAAAAAAAAAAAAC8BAAA&#10;ZHJzL2Rvd25yZXYueG1sUEsFBgAAAAAEAAQA8wAAAMoFAAAAAA==&#10;" filled="f" strokecolor="#1f4d78 [1604]" strokeweight="1pt"/>
            </w:pict>
          </mc:Fallback>
        </mc:AlternateContent>
      </w:r>
      <w:r w:rsidR="005425FB" w:rsidRPr="00C05BC2">
        <w:rPr>
          <w:b/>
          <w:bCs/>
          <w:sz w:val="24"/>
          <w:szCs w:val="24"/>
        </w:rPr>
        <w:t xml:space="preserve">Exhibition Booth </w:t>
      </w:r>
    </w:p>
    <w:p w14:paraId="7B68C755" w14:textId="3640E456" w:rsidR="005425FB" w:rsidRPr="00C05BC2" w:rsidRDefault="004621BD" w:rsidP="005425FB">
      <w:pPr>
        <w:pStyle w:val="ListParagraph"/>
        <w:numPr>
          <w:ilvl w:val="1"/>
          <w:numId w:val="24"/>
        </w:numPr>
        <w:spacing w:line="240" w:lineRule="auto"/>
        <w:ind w:left="1170"/>
        <w:rPr>
          <w:sz w:val="24"/>
          <w:szCs w:val="24"/>
        </w:rPr>
      </w:pPr>
      <w:r w:rsidRPr="00C05BC2">
        <w:rPr>
          <w:sz w:val="24"/>
          <w:szCs w:val="24"/>
        </w:rPr>
        <w:t>V</w:t>
      </w:r>
      <w:r w:rsidR="005425FB" w:rsidRPr="00C05BC2">
        <w:rPr>
          <w:sz w:val="24"/>
          <w:szCs w:val="24"/>
        </w:rPr>
        <w:t>irtual exhibition booth (RM2,000/-)</w:t>
      </w:r>
      <w:r w:rsidR="005425FB" w:rsidRPr="00C05BC2">
        <w:rPr>
          <w:sz w:val="24"/>
          <w:szCs w:val="24"/>
        </w:rPr>
        <w:tab/>
      </w:r>
      <w:r w:rsidR="005425FB" w:rsidRPr="00C05BC2">
        <w:rPr>
          <w:sz w:val="24"/>
          <w:szCs w:val="24"/>
        </w:rPr>
        <w:tab/>
      </w:r>
      <w:r w:rsidR="005425FB" w:rsidRPr="00C05BC2">
        <w:rPr>
          <w:sz w:val="24"/>
          <w:szCs w:val="24"/>
        </w:rPr>
        <w:tab/>
      </w:r>
      <w:r w:rsidR="005425FB" w:rsidRPr="00C05BC2">
        <w:rPr>
          <w:sz w:val="24"/>
          <w:szCs w:val="24"/>
        </w:rPr>
        <w:tab/>
      </w:r>
    </w:p>
    <w:p w14:paraId="0BD0C544" w14:textId="786927F0" w:rsidR="002A137A" w:rsidRPr="00C05BC2" w:rsidRDefault="005425FB" w:rsidP="008C77F4">
      <w:pPr>
        <w:tabs>
          <w:tab w:val="left" w:pos="7560"/>
        </w:tabs>
        <w:spacing w:line="240" w:lineRule="auto"/>
        <w:ind w:left="810" w:hanging="810"/>
        <w:rPr>
          <w:sz w:val="24"/>
          <w:szCs w:val="24"/>
        </w:rPr>
      </w:pP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651A05CC" w14:textId="01235DF6" w:rsidR="002A137A" w:rsidRPr="004B5ECA" w:rsidRDefault="004621BD" w:rsidP="004B5ECA">
      <w:pPr>
        <w:tabs>
          <w:tab w:val="left" w:pos="7560"/>
        </w:tabs>
        <w:spacing w:line="240" w:lineRule="auto"/>
        <w:rPr>
          <w:b/>
          <w:bCs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CB18F8E" wp14:editId="39785827">
                <wp:simplePos x="0" y="0"/>
                <wp:positionH relativeFrom="column">
                  <wp:posOffset>5143137</wp:posOffset>
                </wp:positionH>
                <wp:positionV relativeFrom="paragraph">
                  <wp:posOffset>208280</wp:posOffset>
                </wp:positionV>
                <wp:extent cx="161925" cy="152400"/>
                <wp:effectExtent l="0" t="0" r="28575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257D3" id="Rectangle 29" o:spid="_x0000_s1026" style="position:absolute;margin-left:404.95pt;margin-top:16.4pt;width:12.75pt;height:12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BsUu3j4QAAAAkBAAAPAAAAZHJzL2Rvd25yZXYu&#10;eG1sTI9BS8NAEIXvgv9hGcGb3bQ1IY2ZlFQQREFoLKK3bXaaBLOzMbtt4793PelxmI/3vpevJ9OL&#10;E42us4wwn0UgiGurO24Qdq8PNykI5xVr1VsmhG9ysC4uL3KVaXvmLZ0q34gQwi5TCK33Qyalq1sy&#10;ys3sQBx+Bzsa5cM5NlKP6hzCTS8XUZRIozoODa0a6L6l+rM6GoS3bXygzSbZyZeP8qucV4/T89M7&#10;4vXVVN6B8DT5Pxh+9YM6FMFpb4+snegR0mi1CijCchEmBCBdxrcg9ghxkoIscvl/QfED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bFLt4+EAAAAJAQAADwAAAAAAAAAAAAAAAAC8BAAA&#10;ZHJzL2Rvd25yZXYueG1sUEsFBgAAAAAEAAQA8wAAAMoFAAAAAA==&#10;" filled="f" strokecolor="#1f4d78 [1604]" strokeweight="1pt"/>
            </w:pict>
          </mc:Fallback>
        </mc:AlternateContent>
      </w:r>
      <w:r w:rsidR="002A137A" w:rsidRPr="00C05BC2">
        <w:rPr>
          <w:b/>
          <w:bCs/>
          <w:sz w:val="24"/>
          <w:szCs w:val="24"/>
        </w:rPr>
        <w:t xml:space="preserve">Advertisement in the </w:t>
      </w:r>
      <w:r w:rsidR="007017E1">
        <w:rPr>
          <w:b/>
          <w:bCs/>
          <w:sz w:val="24"/>
          <w:szCs w:val="24"/>
        </w:rPr>
        <w:t>p</w:t>
      </w:r>
      <w:r w:rsidR="002A137A" w:rsidRPr="00C05BC2">
        <w:rPr>
          <w:b/>
          <w:bCs/>
          <w:sz w:val="24"/>
          <w:szCs w:val="24"/>
        </w:rPr>
        <w:t xml:space="preserve">rogramme </w:t>
      </w:r>
      <w:r w:rsidR="007017E1">
        <w:rPr>
          <w:b/>
          <w:bCs/>
          <w:sz w:val="24"/>
          <w:szCs w:val="24"/>
        </w:rPr>
        <w:t>b</w:t>
      </w:r>
      <w:r w:rsidR="002A137A" w:rsidRPr="00C05BC2">
        <w:rPr>
          <w:b/>
          <w:bCs/>
          <w:sz w:val="24"/>
          <w:szCs w:val="24"/>
        </w:rPr>
        <w:t>ooklet</w:t>
      </w:r>
      <w:r w:rsidR="002A137A" w:rsidRPr="00C05BC2">
        <w:rPr>
          <w:sz w:val="24"/>
          <w:szCs w:val="24"/>
        </w:rPr>
        <w:tab/>
      </w:r>
    </w:p>
    <w:p w14:paraId="325D5407" w14:textId="7DD27B81" w:rsidR="002A137A" w:rsidRPr="00C05BC2" w:rsidRDefault="002A137A" w:rsidP="002A137A">
      <w:pPr>
        <w:numPr>
          <w:ilvl w:val="0"/>
          <w:numId w:val="19"/>
        </w:numPr>
        <w:spacing w:after="0" w:line="240" w:lineRule="auto"/>
        <w:contextualSpacing/>
        <w:rPr>
          <w:sz w:val="24"/>
          <w:szCs w:val="24"/>
        </w:rPr>
      </w:pPr>
      <w:r w:rsidRPr="00C05BC2">
        <w:rPr>
          <w:sz w:val="24"/>
          <w:szCs w:val="24"/>
        </w:rPr>
        <w:t>Full Page (full colour): (RM</w:t>
      </w:r>
      <w:r w:rsidR="004B5ECA">
        <w:rPr>
          <w:sz w:val="24"/>
          <w:szCs w:val="24"/>
        </w:rPr>
        <w:t>5</w:t>
      </w:r>
      <w:r w:rsidRPr="00C05BC2">
        <w:rPr>
          <w:sz w:val="24"/>
          <w:szCs w:val="24"/>
        </w:rPr>
        <w:t>00/-)</w:t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1034289F" w14:textId="7E61E806" w:rsidR="00F43470" w:rsidRPr="00C05BC2" w:rsidRDefault="00F43470" w:rsidP="00D75901">
      <w:pPr>
        <w:spacing w:after="160" w:line="259" w:lineRule="auto"/>
        <w:rPr>
          <w:b/>
          <w:bCs/>
          <w:color w:val="000000" w:themeColor="text1"/>
          <w:sz w:val="24"/>
          <w:szCs w:val="24"/>
        </w:rPr>
      </w:pPr>
    </w:p>
    <w:p w14:paraId="648F59A0" w14:textId="42B0B59D" w:rsidR="002A137A" w:rsidRPr="00C05BC2" w:rsidRDefault="004621BD" w:rsidP="00D75901">
      <w:pPr>
        <w:spacing w:after="160" w:line="259" w:lineRule="auto"/>
        <w:rPr>
          <w:b/>
          <w:bCs/>
          <w:color w:val="000000" w:themeColor="text1"/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w:lastRenderedPageBreak/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2280F984" wp14:editId="51B66028">
                <wp:simplePos x="0" y="0"/>
                <wp:positionH relativeFrom="column">
                  <wp:posOffset>5162550</wp:posOffset>
                </wp:positionH>
                <wp:positionV relativeFrom="paragraph">
                  <wp:posOffset>198755</wp:posOffset>
                </wp:positionV>
                <wp:extent cx="161925" cy="1524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20171" id="Rectangle 2" o:spid="_x0000_s1026" style="position:absolute;margin-left:406.5pt;margin-top:15.65pt;width:12.75pt;height:12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k6rmT4QAAAAkBAAAPAAAAZHJzL2Rvd25yZXYu&#10;eG1sTI9BS8NAFITvgv9heYI3u4khJaR5KakgiILQWERv2+xrEpp9G7PbNv5715MehxlmvinWsxnE&#10;mSbXW0aIFxEI4sbqnluE3dvjXQbCecVaDZYJ4ZscrMvrq0Ll2l54S+fatyKUsMsVQuf9mEvpmo6M&#10;cgs7EgfvYCejfJBTK/WkLqHcDPI+ipbSqJ7DQqdGeuioOdYng/C+TQ+02Sx38vWz+qri+ml+ef5A&#10;vL2ZqxUIT7P/C8MvfkCHMjDt7Ym1EwNCFifhi0dI4gRECGRJloLYI6RpArIs5P8H5Q8A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JOq5k+EAAAAJAQAADwAAAAAAAAAAAAAAAAC8BAAA&#10;ZHJzL2Rvd25yZXYueG1sUEsFBgAAAAAEAAQA8wAAAMoFAAAAAA==&#10;" filled="f" strokecolor="#1f4d78 [1604]" strokeweight="1pt"/>
            </w:pict>
          </mc:Fallback>
        </mc:AlternateContent>
      </w:r>
      <w:r w:rsidRPr="00C05BC2">
        <w:rPr>
          <w:b/>
          <w:bCs/>
          <w:color w:val="000000" w:themeColor="text1"/>
          <w:sz w:val="24"/>
          <w:szCs w:val="24"/>
        </w:rPr>
        <w:t>Conference Bags</w:t>
      </w:r>
    </w:p>
    <w:p w14:paraId="2B0F5E20" w14:textId="466F0133" w:rsidR="004621BD" w:rsidRPr="00C05BC2" w:rsidRDefault="004621BD" w:rsidP="004621BD">
      <w:pPr>
        <w:pStyle w:val="ListParagraph"/>
        <w:numPr>
          <w:ilvl w:val="0"/>
          <w:numId w:val="33"/>
        </w:numPr>
        <w:spacing w:line="240" w:lineRule="auto"/>
        <w:rPr>
          <w:sz w:val="24"/>
          <w:szCs w:val="24"/>
        </w:rPr>
      </w:pPr>
      <w:r w:rsidRPr="00C05BC2">
        <w:rPr>
          <w:sz w:val="24"/>
          <w:szCs w:val="24"/>
        </w:rPr>
        <w:t xml:space="preserve">Exclusive </w:t>
      </w:r>
      <w:r w:rsidR="00227280">
        <w:rPr>
          <w:sz w:val="24"/>
          <w:szCs w:val="24"/>
        </w:rPr>
        <w:t>s</w:t>
      </w:r>
      <w:r w:rsidRPr="00C05BC2">
        <w:rPr>
          <w:sz w:val="24"/>
          <w:szCs w:val="24"/>
        </w:rPr>
        <w:t>ponsor of conference bags: (RM5,000/-) </w:t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5CB058A8" w14:textId="62B5C295" w:rsidR="004621BD" w:rsidRPr="00C05BC2" w:rsidRDefault="004621BD" w:rsidP="004621BD">
      <w:pPr>
        <w:pStyle w:val="ListParagraph"/>
        <w:numPr>
          <w:ilvl w:val="0"/>
          <w:numId w:val="33"/>
        </w:numPr>
        <w:spacing w:line="240" w:lineRule="auto"/>
        <w:rPr>
          <w:sz w:val="24"/>
          <w:szCs w:val="24"/>
        </w:rPr>
      </w:pPr>
      <w:r w:rsidRPr="00C05BC2">
        <w:rPr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1D4DF374" wp14:editId="20A4AF1A">
                <wp:simplePos x="0" y="0"/>
                <wp:positionH relativeFrom="column">
                  <wp:posOffset>5162550</wp:posOffset>
                </wp:positionH>
                <wp:positionV relativeFrom="paragraph">
                  <wp:posOffset>8890</wp:posOffset>
                </wp:positionV>
                <wp:extent cx="161925" cy="1524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20A602" id="Rectangle 4" o:spid="_x0000_s1026" style="position:absolute;margin-left:406.5pt;margin-top:.7pt;width:12.75pt;height:12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" filled="f" strokecolor="#1f4d78 [1604]" strokeweight="1pt"/>
            </w:pict>
          </mc:Fallback>
        </mc:AlternateContent>
      </w:r>
      <w:r w:rsidRPr="00C05BC2">
        <w:rPr>
          <w:sz w:val="24"/>
          <w:szCs w:val="24"/>
        </w:rPr>
        <w:t>Co-sponsor of conference bags (RM2,500/-) </w:t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759E7DC0" w14:textId="57217780" w:rsidR="00F336AA" w:rsidRPr="00C05BC2" w:rsidRDefault="00F336AA" w:rsidP="00F336AA">
      <w:pPr>
        <w:spacing w:after="160" w:line="259" w:lineRule="auto"/>
        <w:rPr>
          <w:sz w:val="24"/>
          <w:szCs w:val="24"/>
        </w:rPr>
      </w:pPr>
    </w:p>
    <w:p w14:paraId="4844BFB3" w14:textId="53D6E653" w:rsidR="00F336AA" w:rsidRPr="00C05BC2" w:rsidRDefault="00F336AA" w:rsidP="00F336AA">
      <w:pPr>
        <w:widowControl w:val="0"/>
        <w:autoSpaceDE w:val="0"/>
        <w:autoSpaceDN w:val="0"/>
        <w:adjustRightInd w:val="0"/>
        <w:spacing w:after="0" w:line="240" w:lineRule="auto"/>
        <w:ind w:left="1440" w:hanging="1440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Sponsor in </w:t>
      </w:r>
      <w:r w:rsidR="008420F3" w:rsidRPr="00C05BC2">
        <w:rPr>
          <w:b/>
          <w:bCs/>
          <w:sz w:val="24"/>
          <w:szCs w:val="24"/>
        </w:rPr>
        <w:t>kind</w:t>
      </w:r>
    </w:p>
    <w:p w14:paraId="107B02AF" w14:textId="6C671399" w:rsidR="00F336AA" w:rsidRPr="00C05BC2" w:rsidRDefault="00F336AA" w:rsidP="00F336AA">
      <w:pPr>
        <w:spacing w:after="0" w:line="240" w:lineRule="auto"/>
        <w:ind w:left="360" w:firstLine="360"/>
        <w:rPr>
          <w:sz w:val="24"/>
          <w:szCs w:val="24"/>
        </w:rPr>
      </w:pP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  <w:r w:rsidRPr="00C05BC2">
        <w:rPr>
          <w:sz w:val="24"/>
          <w:szCs w:val="24"/>
        </w:rPr>
        <w:tab/>
      </w:r>
    </w:p>
    <w:p w14:paraId="5A22A015" w14:textId="77777777" w:rsidR="00F336AA" w:rsidRPr="00C05BC2" w:rsidRDefault="00F336AA" w:rsidP="00F2210B">
      <w:pPr>
        <w:tabs>
          <w:tab w:val="left" w:pos="7560"/>
        </w:tabs>
        <w:spacing w:after="0" w:line="240" w:lineRule="auto"/>
        <w:rPr>
          <w:sz w:val="24"/>
          <w:szCs w:val="24"/>
        </w:rPr>
      </w:pPr>
      <w:r w:rsidRPr="00C05BC2">
        <w:rPr>
          <w:sz w:val="24"/>
          <w:szCs w:val="24"/>
        </w:rPr>
        <w:t>Please give a description of the items ___________________________</w:t>
      </w:r>
      <w:r w:rsidRPr="00C05BC2">
        <w:rPr>
          <w:sz w:val="24"/>
          <w:szCs w:val="24"/>
        </w:rPr>
        <w:tab/>
      </w:r>
    </w:p>
    <w:p w14:paraId="7D641B6B" w14:textId="70F46260" w:rsidR="00F336AA" w:rsidRDefault="008420F3" w:rsidP="00F336AA">
      <w:pPr>
        <w:tabs>
          <w:tab w:val="left" w:pos="7560"/>
        </w:tabs>
        <w:spacing w:after="0" w:line="240" w:lineRule="auto"/>
        <w:rPr>
          <w:color w:val="000000" w:themeColor="text1"/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>The expected</w:t>
      </w:r>
      <w:r w:rsidR="00F336AA" w:rsidRPr="00C05BC2">
        <w:rPr>
          <w:color w:val="000000" w:themeColor="text1"/>
          <w:sz w:val="24"/>
          <w:szCs w:val="24"/>
        </w:rPr>
        <w:t xml:space="preserve"> number of items is </w:t>
      </w:r>
      <w:r w:rsidR="002F654A">
        <w:rPr>
          <w:color w:val="000000" w:themeColor="text1"/>
          <w:sz w:val="24"/>
          <w:szCs w:val="24"/>
        </w:rPr>
        <w:t>35</w:t>
      </w:r>
      <w:r w:rsidR="00E856B1" w:rsidRPr="00C05BC2">
        <w:rPr>
          <w:color w:val="000000" w:themeColor="text1"/>
          <w:sz w:val="24"/>
          <w:szCs w:val="24"/>
        </w:rPr>
        <w:t xml:space="preserve">0 </w:t>
      </w:r>
      <w:r w:rsidR="00F336AA" w:rsidRPr="00C05BC2">
        <w:rPr>
          <w:color w:val="000000" w:themeColor="text1"/>
          <w:sz w:val="24"/>
          <w:szCs w:val="24"/>
        </w:rPr>
        <w:t>pieces.</w:t>
      </w:r>
    </w:p>
    <w:p w14:paraId="0FCEC94A" w14:textId="77777777" w:rsidR="002F654A" w:rsidRDefault="002F654A" w:rsidP="006004ED">
      <w:pPr>
        <w:tabs>
          <w:tab w:val="left" w:pos="7560"/>
        </w:tabs>
        <w:spacing w:after="0" w:line="240" w:lineRule="auto"/>
        <w:rPr>
          <w:color w:val="000000" w:themeColor="text1"/>
          <w:sz w:val="24"/>
          <w:szCs w:val="24"/>
        </w:rPr>
      </w:pPr>
    </w:p>
    <w:p w14:paraId="7CB6EA02" w14:textId="77777777" w:rsidR="002F654A" w:rsidRDefault="002F654A" w:rsidP="006004ED">
      <w:pPr>
        <w:tabs>
          <w:tab w:val="left" w:pos="7560"/>
        </w:tabs>
        <w:spacing w:after="0" w:line="240" w:lineRule="auto"/>
        <w:rPr>
          <w:color w:val="000000" w:themeColor="text1"/>
          <w:sz w:val="24"/>
          <w:szCs w:val="24"/>
        </w:rPr>
      </w:pPr>
    </w:p>
    <w:p w14:paraId="281298F8" w14:textId="497C7DE3" w:rsidR="002F654A" w:rsidRPr="00C05BC2" w:rsidRDefault="002F654A" w:rsidP="002F654A">
      <w:pPr>
        <w:widowControl w:val="0"/>
        <w:autoSpaceDE w:val="0"/>
        <w:autoSpaceDN w:val="0"/>
        <w:adjustRightInd w:val="0"/>
        <w:spacing w:after="0" w:line="240" w:lineRule="auto"/>
        <w:ind w:left="1440" w:hanging="1440"/>
        <w:rPr>
          <w:b/>
          <w:bCs/>
          <w:sz w:val="24"/>
          <w:szCs w:val="24"/>
        </w:rPr>
      </w:pPr>
      <w:r w:rsidRPr="002F654A">
        <w:rPr>
          <w:b/>
          <w:bCs/>
          <w:sz w:val="24"/>
          <w:szCs w:val="24"/>
        </w:rPr>
        <w:t>Sponsor for Student Symposium</w:t>
      </w:r>
    </w:p>
    <w:p w14:paraId="59CC614A" w14:textId="77777777" w:rsidR="002F654A" w:rsidRDefault="002F654A" w:rsidP="00F336AA">
      <w:pPr>
        <w:tabs>
          <w:tab w:val="left" w:pos="7560"/>
        </w:tabs>
        <w:spacing w:after="0" w:line="240" w:lineRule="auto"/>
        <w:rPr>
          <w:sz w:val="24"/>
          <w:szCs w:val="24"/>
        </w:rPr>
      </w:pPr>
    </w:p>
    <w:p w14:paraId="055C2F85" w14:textId="6546D395" w:rsidR="002F654A" w:rsidRDefault="002F654A" w:rsidP="00F336AA">
      <w:pPr>
        <w:tabs>
          <w:tab w:val="left" w:pos="75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mount</w:t>
      </w:r>
      <w:r w:rsidR="006004ED">
        <w:rPr>
          <w:sz w:val="24"/>
          <w:szCs w:val="24"/>
        </w:rPr>
        <w:t>:</w:t>
      </w:r>
      <w:r>
        <w:rPr>
          <w:sz w:val="24"/>
          <w:szCs w:val="24"/>
        </w:rPr>
        <w:t xml:space="preserve"> RM________________</w:t>
      </w:r>
    </w:p>
    <w:p w14:paraId="744B169A" w14:textId="77777777" w:rsidR="002F654A" w:rsidRPr="00C05BC2" w:rsidRDefault="002F654A" w:rsidP="00F336AA">
      <w:pPr>
        <w:tabs>
          <w:tab w:val="left" w:pos="7560"/>
        </w:tabs>
        <w:spacing w:after="0" w:line="240" w:lineRule="auto"/>
        <w:rPr>
          <w:sz w:val="24"/>
          <w:szCs w:val="24"/>
        </w:rPr>
      </w:pPr>
    </w:p>
    <w:p w14:paraId="2E4FD901" w14:textId="128F15B9" w:rsidR="00F336AA" w:rsidRPr="00C05BC2" w:rsidRDefault="00613576" w:rsidP="00F336AA">
      <w:pPr>
        <w:spacing w:after="160" w:line="259" w:lineRule="auto"/>
        <w:rPr>
          <w:sz w:val="24"/>
          <w:szCs w:val="24"/>
        </w:rPr>
      </w:pPr>
      <w:r w:rsidRPr="00C05BC2">
        <w:rPr>
          <w:sz w:val="24"/>
          <w:szCs w:val="24"/>
        </w:rPr>
        <w:t>-------------------------------------------------------------------------------------------------------------------------------</w:t>
      </w:r>
    </w:p>
    <w:p w14:paraId="14CDE945" w14:textId="3425EF08" w:rsidR="002A137A" w:rsidRPr="00C05BC2" w:rsidRDefault="002A137A" w:rsidP="00F336AA">
      <w:pPr>
        <w:spacing w:after="160" w:line="259" w:lineRule="auto"/>
        <w:rPr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Name  </w:t>
      </w:r>
    </w:p>
    <w:p w14:paraId="3A7ABB15" w14:textId="449B977D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>___________________________________________________</w:t>
      </w:r>
    </w:p>
    <w:p w14:paraId="1167E541" w14:textId="3E70B468" w:rsidR="002A137A" w:rsidRPr="00C05BC2" w:rsidRDefault="002A137A" w:rsidP="002A137A">
      <w:pPr>
        <w:spacing w:line="240" w:lineRule="auto"/>
        <w:rPr>
          <w:b/>
          <w:sz w:val="24"/>
          <w:szCs w:val="24"/>
        </w:rPr>
      </w:pPr>
    </w:p>
    <w:p w14:paraId="59D2B32C" w14:textId="77777777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Position </w:t>
      </w:r>
    </w:p>
    <w:p w14:paraId="76C01B00" w14:textId="77777777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>___________________________________________________</w:t>
      </w:r>
    </w:p>
    <w:p w14:paraId="42D8CC48" w14:textId="77777777" w:rsidR="002A137A" w:rsidRPr="00C05BC2" w:rsidRDefault="002A137A" w:rsidP="002A137A">
      <w:pPr>
        <w:spacing w:line="240" w:lineRule="auto"/>
        <w:rPr>
          <w:b/>
          <w:sz w:val="24"/>
          <w:szCs w:val="24"/>
        </w:rPr>
      </w:pPr>
    </w:p>
    <w:p w14:paraId="1221CBB0" w14:textId="7645BF38" w:rsidR="002A137A" w:rsidRPr="00C05BC2" w:rsidRDefault="002A137A" w:rsidP="002A137A">
      <w:pPr>
        <w:spacing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Signature </w:t>
      </w:r>
      <w:r w:rsidR="0060457B">
        <w:rPr>
          <w:b/>
          <w:bCs/>
          <w:sz w:val="24"/>
          <w:szCs w:val="24"/>
        </w:rPr>
        <w:tab/>
      </w:r>
      <w:r w:rsidR="0060457B">
        <w:rPr>
          <w:b/>
          <w:bCs/>
          <w:sz w:val="24"/>
          <w:szCs w:val="24"/>
        </w:rPr>
        <w:tab/>
      </w:r>
      <w:r w:rsidR="0060457B">
        <w:rPr>
          <w:b/>
          <w:bCs/>
          <w:sz w:val="24"/>
          <w:szCs w:val="24"/>
        </w:rPr>
        <w:tab/>
      </w:r>
      <w:r w:rsidR="0060457B">
        <w:rPr>
          <w:b/>
          <w:bCs/>
          <w:sz w:val="24"/>
          <w:szCs w:val="24"/>
        </w:rPr>
        <w:tab/>
      </w:r>
      <w:r w:rsidR="0060457B">
        <w:rPr>
          <w:b/>
          <w:bCs/>
          <w:sz w:val="24"/>
          <w:szCs w:val="24"/>
        </w:rPr>
        <w:tab/>
      </w:r>
      <w:r w:rsidR="0060457B" w:rsidRPr="00C05BC2">
        <w:rPr>
          <w:b/>
          <w:bCs/>
          <w:sz w:val="24"/>
          <w:szCs w:val="24"/>
        </w:rPr>
        <w:t>Date</w:t>
      </w:r>
    </w:p>
    <w:p w14:paraId="6A3D1608" w14:textId="7934C6CF" w:rsidR="002A137A" w:rsidRPr="00C05BC2" w:rsidRDefault="002A137A" w:rsidP="00163A12">
      <w:pPr>
        <w:spacing w:after="400" w:line="240" w:lineRule="auto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 xml:space="preserve">____________________________           </w:t>
      </w:r>
      <w:r w:rsidR="0060457B">
        <w:rPr>
          <w:b/>
          <w:bCs/>
          <w:sz w:val="24"/>
          <w:szCs w:val="24"/>
        </w:rPr>
        <w:tab/>
      </w:r>
      <w:r w:rsidRPr="00C05BC2">
        <w:rPr>
          <w:b/>
          <w:bCs/>
          <w:sz w:val="24"/>
          <w:szCs w:val="24"/>
        </w:rPr>
        <w:t>_________________________</w:t>
      </w:r>
    </w:p>
    <w:p w14:paraId="17B4E990" w14:textId="77777777" w:rsidR="00C07B89" w:rsidRDefault="00C07B89">
      <w:pPr>
        <w:spacing w:after="160" w:line="259" w:lineRule="auto"/>
        <w:rPr>
          <w:rFonts w:eastAsiaTheme="minorHAnsi"/>
          <w:b/>
          <w:bCs/>
          <w:color w:val="auto"/>
          <w:kern w:val="0"/>
          <w:sz w:val="24"/>
          <w:szCs w:val="24"/>
          <w14:ligatures w14:val="none"/>
          <w14:cntxtAlts w14:val="0"/>
        </w:rPr>
      </w:pPr>
      <w:r>
        <w:rPr>
          <w:rFonts w:eastAsiaTheme="minorHAnsi"/>
          <w:b/>
          <w:bCs/>
          <w:color w:val="auto"/>
          <w:kern w:val="0"/>
          <w:sz w:val="24"/>
          <w:szCs w:val="24"/>
          <w14:ligatures w14:val="none"/>
          <w14:cntxtAlts w14:val="0"/>
        </w:rPr>
        <w:br w:type="page"/>
      </w:r>
    </w:p>
    <w:p w14:paraId="630C567B" w14:textId="76F7B3AD" w:rsidR="00D31589" w:rsidRDefault="00D31589" w:rsidP="00163A12">
      <w:pPr>
        <w:tabs>
          <w:tab w:val="left" w:pos="5214"/>
        </w:tabs>
        <w:spacing w:after="0" w:line="360" w:lineRule="auto"/>
        <w:jc w:val="both"/>
        <w:rPr>
          <w:rFonts w:eastAsiaTheme="minorHAnsi"/>
          <w:b/>
          <w:bCs/>
          <w:color w:val="auto"/>
          <w:kern w:val="0"/>
          <w:sz w:val="24"/>
          <w:szCs w:val="24"/>
          <w14:ligatures w14:val="none"/>
          <w14:cntxtAlts w14:val="0"/>
        </w:rPr>
      </w:pPr>
      <w:r w:rsidRPr="00C05BC2">
        <w:rPr>
          <w:rFonts w:eastAsiaTheme="minorHAnsi"/>
          <w:b/>
          <w:bCs/>
          <w:color w:val="auto"/>
          <w:kern w:val="0"/>
          <w:sz w:val="24"/>
          <w:szCs w:val="24"/>
          <w14:ligatures w14:val="none"/>
          <w14:cntxtAlts w14:val="0"/>
        </w:rPr>
        <w:lastRenderedPageBreak/>
        <w:t>Terms &amp; Conditions</w:t>
      </w:r>
    </w:p>
    <w:p w14:paraId="3C2FAB4B" w14:textId="77777777" w:rsidR="00C07B89" w:rsidRPr="00C05BC2" w:rsidRDefault="00C07B89" w:rsidP="00163A12">
      <w:pPr>
        <w:tabs>
          <w:tab w:val="left" w:pos="5214"/>
        </w:tabs>
        <w:spacing w:after="0" w:line="360" w:lineRule="auto"/>
        <w:jc w:val="both"/>
        <w:rPr>
          <w:rFonts w:eastAsiaTheme="minorHAnsi"/>
          <w:b/>
          <w:bCs/>
          <w:color w:val="auto"/>
          <w:kern w:val="0"/>
          <w:sz w:val="24"/>
          <w:szCs w:val="24"/>
          <w14:ligatures w14:val="none"/>
          <w14:cntxtAlts w14:val="0"/>
        </w:rPr>
      </w:pPr>
    </w:p>
    <w:p w14:paraId="747BB874" w14:textId="48B4B9EA" w:rsidR="00BB2222" w:rsidRDefault="00271E7F" w:rsidP="002F101B">
      <w:pPr>
        <w:pStyle w:val="ListParagraph"/>
        <w:numPr>
          <w:ilvl w:val="0"/>
          <w:numId w:val="28"/>
        </w:numPr>
        <w:tabs>
          <w:tab w:val="left" w:pos="5214"/>
        </w:tabs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All prices listed in this document are in Malaysian Ringgit (MYR).</w:t>
      </w:r>
    </w:p>
    <w:p w14:paraId="1349BB43" w14:textId="77777777" w:rsidR="00C07B89" w:rsidRPr="004C7CF4" w:rsidRDefault="00C07B89" w:rsidP="00C07B89">
      <w:pPr>
        <w:pStyle w:val="ListParagraph"/>
        <w:tabs>
          <w:tab w:val="left" w:pos="5214"/>
        </w:tabs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</w:p>
    <w:p w14:paraId="22D1F292" w14:textId="6CB750DA" w:rsidR="00BD1AA5" w:rsidRDefault="00271E7F" w:rsidP="00B661DA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Acceptance of the Sponsorship </w:t>
      </w:r>
      <w:r w:rsidR="004F4926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and Exhibition </w:t>
      </w: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Reply Slip is subject to the Organising Committee’s</w:t>
      </w:r>
      <w:r w:rsidR="00BB2222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final approval. Please </w:t>
      </w:r>
      <w:r w:rsidR="00C618BF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note</w:t>
      </w: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that the Organising Committee reserves the right to decline</w:t>
      </w:r>
      <w:r w:rsidR="00534E90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any</w:t>
      </w:r>
      <w:r w:rsidR="00BB2222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application</w:t>
      </w:r>
      <w:r w:rsidR="00C07B89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.</w:t>
      </w:r>
    </w:p>
    <w:p w14:paraId="22979AE0" w14:textId="77777777" w:rsidR="00C07B89" w:rsidRPr="00C07B89" w:rsidRDefault="00C07B89" w:rsidP="00C07B89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</w:p>
    <w:p w14:paraId="5059A729" w14:textId="54E1AEAA" w:rsidR="004765BD" w:rsidRDefault="00BB2222" w:rsidP="001A01DB">
      <w:pPr>
        <w:pStyle w:val="ListParagraph"/>
        <w:numPr>
          <w:ilvl w:val="0"/>
          <w:numId w:val="28"/>
        </w:num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S</w:t>
      </w:r>
      <w:r w:rsidR="00271E7F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ponsorship </w:t>
      </w:r>
      <w:r w:rsidR="008E349D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and Exhibition </w:t>
      </w:r>
      <w:r w:rsidR="00271E7F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Reply Slip received after </w:t>
      </w:r>
      <w:r w:rsidR="00040118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1</w:t>
      </w:r>
      <w:r w:rsidR="00661CE4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0</w:t>
      </w:r>
      <w:r w:rsidR="00B76EF1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August 202</w:t>
      </w:r>
      <w:r w:rsidR="00E800D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5</w:t>
      </w:r>
      <w:r w:rsidR="00271E7F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must be accompanied </w:t>
      </w:r>
      <w:r w:rsidR="004A6562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by</w:t>
      </w:r>
      <w:r w:rsidR="00271E7F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full</w:t>
      </w: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="00534E90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p</w:t>
      </w:r>
      <w:r w:rsidR="00271E7F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ayment.</w:t>
      </w:r>
    </w:p>
    <w:p w14:paraId="7548AD9B" w14:textId="77777777" w:rsidR="00C07B89" w:rsidRPr="00C07B89" w:rsidRDefault="00C07B89" w:rsidP="00C07B89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</w:p>
    <w:p w14:paraId="701F70C6" w14:textId="685BD12D" w:rsidR="00BB2222" w:rsidRDefault="008E59E1" w:rsidP="00FD4298">
      <w:pPr>
        <w:pStyle w:val="ListParagraph"/>
        <w:numPr>
          <w:ilvl w:val="0"/>
          <w:numId w:val="28"/>
        </w:num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  <w:r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Exhibi</w:t>
      </w:r>
      <w:r w:rsidR="00693AC7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tors</w:t>
      </w:r>
      <w:r w:rsidR="004765BD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may leave goods at the event overnight at their own risk. </w:t>
      </w:r>
      <w:r w:rsidR="00DA1668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IMU</w:t>
      </w:r>
      <w:r w:rsidR="00EC6E56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</w:t>
      </w:r>
      <w:r w:rsidR="005B4B68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University </w:t>
      </w:r>
      <w:r w:rsidR="004765BD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will not be held liable for any damaged, </w:t>
      </w:r>
      <w:r w:rsidR="00EA3647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lost,</w:t>
      </w:r>
      <w:r w:rsidR="004765BD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 or stolen goods. Goods may not be stored at the venue after the </w:t>
      </w:r>
      <w:r w:rsidR="00EC6E56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conference </w:t>
      </w:r>
      <w:r w:rsidR="004765BD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has </w:t>
      </w:r>
      <w:r w:rsidR="004A6562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ended</w:t>
      </w:r>
      <w:r w:rsidR="00EC6E56" w:rsidRPr="004C7CF4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.</w:t>
      </w:r>
    </w:p>
    <w:p w14:paraId="1E3CC27C" w14:textId="77777777" w:rsidR="00C07B89" w:rsidRPr="00C07B89" w:rsidRDefault="00C07B89" w:rsidP="00C07B89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</w:pPr>
    </w:p>
    <w:p w14:paraId="1DB606F5" w14:textId="235CFA4D" w:rsidR="00534E90" w:rsidRPr="00C05BC2" w:rsidRDefault="006042D5" w:rsidP="00534E90">
      <w:pPr>
        <w:pStyle w:val="ListParagraph"/>
        <w:numPr>
          <w:ilvl w:val="0"/>
          <w:numId w:val="28"/>
        </w:num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 xml:space="preserve">By signing the 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Sponsorship </w:t>
      </w:r>
      <w:r w:rsidR="009C3B4D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 xml:space="preserve">and Exhibition </w:t>
      </w:r>
      <w:r w:rsidRPr="00C05BC2">
        <w:rPr>
          <w:rFonts w:eastAsiaTheme="minorHAnsi"/>
          <w:color w:val="000000" w:themeColor="text1"/>
          <w:kern w:val="0"/>
          <w:sz w:val="24"/>
          <w:szCs w:val="24"/>
          <w14:ligatures w14:val="none"/>
          <w14:cntxtAlts w14:val="0"/>
        </w:rPr>
        <w:t>Reply Slip</w:t>
      </w:r>
      <w:r w:rsidRPr="00C05BC2">
        <w:rPr>
          <w:color w:val="000000" w:themeColor="text1"/>
          <w:sz w:val="24"/>
          <w:szCs w:val="24"/>
        </w:rPr>
        <w:t>, I hereby acknowledge that I understand and agree to the Privacy Statement</w:t>
      </w:r>
      <w:r w:rsidR="00534E90" w:rsidRPr="00C05BC2">
        <w:rPr>
          <w:color w:val="000000" w:themeColor="text1"/>
          <w:sz w:val="24"/>
          <w:szCs w:val="24"/>
        </w:rPr>
        <w:t>.</w:t>
      </w:r>
    </w:p>
    <w:p w14:paraId="1956E6DB" w14:textId="24843C76" w:rsidR="006042D5" w:rsidRPr="00C05BC2" w:rsidRDefault="00534E90" w:rsidP="00534E90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  <w:sz w:val="24"/>
          <w:szCs w:val="24"/>
        </w:rPr>
      </w:pPr>
      <w:r w:rsidRPr="00C05BC2">
        <w:rPr>
          <w:color w:val="000000" w:themeColor="text1"/>
          <w:sz w:val="24"/>
          <w:szCs w:val="24"/>
        </w:rPr>
        <w:t xml:space="preserve">           </w:t>
      </w:r>
      <w:r w:rsidR="00487FD4">
        <w:rPr>
          <w:color w:val="000000" w:themeColor="text1"/>
          <w:sz w:val="24"/>
          <w:szCs w:val="24"/>
        </w:rPr>
        <w:t xml:space="preserve">  </w:t>
      </w:r>
      <w:hyperlink r:id="rId11" w:history="1">
        <w:r w:rsidR="00487FD4" w:rsidRPr="00BD79B6">
          <w:rPr>
            <w:rStyle w:val="Hyperlink"/>
            <w:sz w:val="24"/>
            <w:szCs w:val="24"/>
          </w:rPr>
          <w:t>https://www.imu.edu.my/wp-content/uploads/2021/06/privacy-statement.pdf</w:t>
        </w:r>
      </w:hyperlink>
      <w:r w:rsidR="00D734F2" w:rsidRPr="00C05BC2">
        <w:rPr>
          <w:sz w:val="24"/>
          <w:szCs w:val="24"/>
        </w:rPr>
        <w:t xml:space="preserve"> </w:t>
      </w:r>
    </w:p>
    <w:p w14:paraId="0A8F24B5" w14:textId="77777777" w:rsidR="00F43470" w:rsidRDefault="00F43470" w:rsidP="005C6983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14:paraId="62E30FC6" w14:textId="0A70202D" w:rsidR="00EC5587" w:rsidRPr="00C05BC2" w:rsidRDefault="00EC5587" w:rsidP="00D808C9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4"/>
          <w:szCs w:val="24"/>
        </w:rPr>
      </w:pPr>
      <w:r w:rsidRPr="00C05BC2">
        <w:rPr>
          <w:b/>
          <w:bCs/>
          <w:sz w:val="24"/>
          <w:szCs w:val="24"/>
        </w:rPr>
        <w:t>END</w:t>
      </w:r>
    </w:p>
    <w:sectPr w:rsidR="00EC5587" w:rsidRPr="00C05BC2" w:rsidSect="00813F13">
      <w:headerReference w:type="default" r:id="rId12"/>
      <w:pgSz w:w="12240" w:h="15840"/>
      <w:pgMar w:top="269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623D62" w14:textId="77777777" w:rsidR="00657264" w:rsidRDefault="00657264" w:rsidP="007A0BD6">
      <w:pPr>
        <w:spacing w:after="0" w:line="240" w:lineRule="auto"/>
      </w:pPr>
      <w:r>
        <w:separator/>
      </w:r>
    </w:p>
  </w:endnote>
  <w:endnote w:type="continuationSeparator" w:id="0">
    <w:p w14:paraId="10F9093F" w14:textId="77777777" w:rsidR="00657264" w:rsidRDefault="00657264" w:rsidP="007A0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A339E9" w14:textId="77777777" w:rsidR="00657264" w:rsidRDefault="00657264" w:rsidP="007A0BD6">
      <w:pPr>
        <w:spacing w:after="0" w:line="240" w:lineRule="auto"/>
      </w:pPr>
      <w:r>
        <w:separator/>
      </w:r>
    </w:p>
  </w:footnote>
  <w:footnote w:type="continuationSeparator" w:id="0">
    <w:p w14:paraId="11648309" w14:textId="77777777" w:rsidR="00657264" w:rsidRDefault="00657264" w:rsidP="007A0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47AE7" w14:textId="7B9907D1" w:rsidR="007A0BD6" w:rsidRDefault="002F654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0B1D6A9" wp14:editId="65DCD16F">
          <wp:simplePos x="0" y="0"/>
          <wp:positionH relativeFrom="margin">
            <wp:posOffset>-891540</wp:posOffset>
          </wp:positionH>
          <wp:positionV relativeFrom="paragraph">
            <wp:posOffset>-441960</wp:posOffset>
          </wp:positionV>
          <wp:extent cx="7726680" cy="10057130"/>
          <wp:effectExtent l="0" t="0" r="7620" b="1270"/>
          <wp:wrapNone/>
          <wp:docPr id="362540312" name="Picture 362540312" descr="A white map of the worl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white map of the worl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6680" cy="10057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E72FB7" w14:textId="0CF3AF4E" w:rsidR="007A0BD6" w:rsidRDefault="007A0B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2ACDB8B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76091319" o:spid="_x0000_i1025" type="#_x0000_t75" style="width:13.2pt;height:13.2pt;visibility:visible;mso-wrap-style:square">
            <v:imagedata r:id="rId1" o:title=""/>
          </v:shape>
        </w:pict>
      </mc:Choice>
      <mc:Fallback>
        <w:drawing>
          <wp:inline distT="0" distB="0" distL="0" distR="0" wp14:anchorId="74D52458" wp14:editId="2FE045E5">
            <wp:extent cx="167640" cy="167640"/>
            <wp:effectExtent l="0" t="0" r="0" b="0"/>
            <wp:docPr id="476091319" name="Picture 476091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2FD64E9"/>
    <w:multiLevelType w:val="hybridMultilevel"/>
    <w:tmpl w:val="91E21748"/>
    <w:lvl w:ilvl="0" w:tplc="A00A09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362BE"/>
    <w:multiLevelType w:val="hybridMultilevel"/>
    <w:tmpl w:val="9862888A"/>
    <w:lvl w:ilvl="0" w:tplc="04090007">
      <w:start w:val="1"/>
      <w:numFmt w:val="bullet"/>
      <w:lvlText w:val=""/>
      <w:lvlPicBulletId w:val="0"/>
      <w:lvlJc w:val="left"/>
      <w:pPr>
        <w:ind w:left="1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7" w:hanging="360"/>
      </w:pPr>
      <w:rPr>
        <w:rFonts w:ascii="Wingdings" w:hAnsi="Wingdings" w:hint="default"/>
      </w:rPr>
    </w:lvl>
  </w:abstractNum>
  <w:abstractNum w:abstractNumId="2" w15:restartNumberingAfterBreak="0">
    <w:nsid w:val="06C97256"/>
    <w:multiLevelType w:val="hybridMultilevel"/>
    <w:tmpl w:val="4732C49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80D79"/>
    <w:multiLevelType w:val="hybridMultilevel"/>
    <w:tmpl w:val="3E5EF1E4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9302C0"/>
    <w:multiLevelType w:val="hybridMultilevel"/>
    <w:tmpl w:val="A8D6C21A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773022"/>
    <w:multiLevelType w:val="hybridMultilevel"/>
    <w:tmpl w:val="74DA2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D7BB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1894226C"/>
    <w:multiLevelType w:val="hybridMultilevel"/>
    <w:tmpl w:val="A9CC8858"/>
    <w:lvl w:ilvl="0" w:tplc="04090007">
      <w:start w:val="1"/>
      <w:numFmt w:val="bullet"/>
      <w:lvlText w:val=""/>
      <w:lvlPicBulletId w:val="0"/>
      <w:lvlJc w:val="left"/>
      <w:pPr>
        <w:ind w:left="1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7" w:hanging="360"/>
      </w:pPr>
      <w:rPr>
        <w:rFonts w:ascii="Wingdings" w:hAnsi="Wingdings" w:hint="default"/>
      </w:rPr>
    </w:lvl>
  </w:abstractNum>
  <w:abstractNum w:abstractNumId="8" w15:restartNumberingAfterBreak="0">
    <w:nsid w:val="1A445913"/>
    <w:multiLevelType w:val="hybridMultilevel"/>
    <w:tmpl w:val="C7EC54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02547"/>
    <w:multiLevelType w:val="hybridMultilevel"/>
    <w:tmpl w:val="B9CC506C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9C4AA9"/>
    <w:multiLevelType w:val="hybridMultilevel"/>
    <w:tmpl w:val="48401642"/>
    <w:lvl w:ilvl="0" w:tplc="07245CEC">
      <w:start w:val="1"/>
      <w:numFmt w:val="decimal"/>
      <w:lvlText w:val="(%1)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205098"/>
    <w:multiLevelType w:val="hybridMultilevel"/>
    <w:tmpl w:val="4C8AA41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11B32"/>
    <w:multiLevelType w:val="multilevel"/>
    <w:tmpl w:val="F7DC7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2A6207"/>
    <w:multiLevelType w:val="hybridMultilevel"/>
    <w:tmpl w:val="E6387BBE"/>
    <w:lvl w:ilvl="0" w:tplc="04090007">
      <w:start w:val="1"/>
      <w:numFmt w:val="bullet"/>
      <w:lvlText w:val=""/>
      <w:lvlPicBulletId w:val="0"/>
      <w:lvlJc w:val="left"/>
      <w:pPr>
        <w:ind w:left="1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7" w:hanging="360"/>
      </w:pPr>
      <w:rPr>
        <w:rFonts w:ascii="Wingdings" w:hAnsi="Wingdings" w:hint="default"/>
      </w:rPr>
    </w:lvl>
  </w:abstractNum>
  <w:abstractNum w:abstractNumId="14" w15:restartNumberingAfterBreak="0">
    <w:nsid w:val="28CD771D"/>
    <w:multiLevelType w:val="hybridMultilevel"/>
    <w:tmpl w:val="597433DA"/>
    <w:lvl w:ilvl="0" w:tplc="07245C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B79E9"/>
    <w:multiLevelType w:val="hybridMultilevel"/>
    <w:tmpl w:val="526EC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4C2B4B"/>
    <w:multiLevelType w:val="hybridMultilevel"/>
    <w:tmpl w:val="FF0C050C"/>
    <w:lvl w:ilvl="0" w:tplc="1C4CD2E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48492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30A60AD3"/>
    <w:multiLevelType w:val="hybridMultilevel"/>
    <w:tmpl w:val="6FC6A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D47176"/>
    <w:multiLevelType w:val="hybridMultilevel"/>
    <w:tmpl w:val="18FCDD04"/>
    <w:lvl w:ilvl="0" w:tplc="70EC6A3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D43F1"/>
    <w:multiLevelType w:val="hybridMultilevel"/>
    <w:tmpl w:val="5FFE207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A421D"/>
    <w:multiLevelType w:val="hybridMultilevel"/>
    <w:tmpl w:val="3F16C0C6"/>
    <w:lvl w:ilvl="0" w:tplc="44090005">
      <w:start w:val="1"/>
      <w:numFmt w:val="bullet"/>
      <w:lvlText w:val=""/>
      <w:lvlJc w:val="left"/>
      <w:pPr>
        <w:ind w:left="1462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abstractNum w:abstractNumId="22" w15:restartNumberingAfterBreak="0">
    <w:nsid w:val="3DAF153D"/>
    <w:multiLevelType w:val="hybridMultilevel"/>
    <w:tmpl w:val="25881D84"/>
    <w:lvl w:ilvl="0" w:tplc="BAB421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2F0FA2"/>
    <w:multiLevelType w:val="hybridMultilevel"/>
    <w:tmpl w:val="C60680B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33F2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4BCA390F"/>
    <w:multiLevelType w:val="hybridMultilevel"/>
    <w:tmpl w:val="4DC85A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FC4505"/>
    <w:multiLevelType w:val="hybridMultilevel"/>
    <w:tmpl w:val="B88A2CF4"/>
    <w:lvl w:ilvl="0" w:tplc="FBF80EEE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C790EAB"/>
    <w:multiLevelType w:val="hybridMultilevel"/>
    <w:tmpl w:val="BBD6AD1C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DE17557"/>
    <w:multiLevelType w:val="hybridMultilevel"/>
    <w:tmpl w:val="D368F0A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57B57"/>
    <w:multiLevelType w:val="hybridMultilevel"/>
    <w:tmpl w:val="8222D8C4"/>
    <w:lvl w:ilvl="0" w:tplc="91D28D40">
      <w:start w:val="1"/>
      <w:numFmt w:val="decimal"/>
      <w:lvlText w:val="(%1)"/>
      <w:lvlJc w:val="left"/>
      <w:pPr>
        <w:ind w:left="720" w:hanging="360"/>
      </w:pPr>
      <w:rPr>
        <w:rFonts w:ascii="Calibri" w:hAnsi="Calibri" w:cs="Calibri" w:hint="default"/>
        <w:b w:val="0"/>
        <w:bCs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325E4D"/>
    <w:multiLevelType w:val="multilevel"/>
    <w:tmpl w:val="29B2083E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FC59AE"/>
    <w:multiLevelType w:val="hybridMultilevel"/>
    <w:tmpl w:val="51DE0B06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D61929"/>
    <w:multiLevelType w:val="multilevel"/>
    <w:tmpl w:val="C7349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BED35E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4" w15:restartNumberingAfterBreak="0">
    <w:nsid w:val="6C584716"/>
    <w:multiLevelType w:val="hybridMultilevel"/>
    <w:tmpl w:val="07F0C9E2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3D6F53"/>
    <w:multiLevelType w:val="hybridMultilevel"/>
    <w:tmpl w:val="10B44BF4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0796673">
    <w:abstractNumId w:val="3"/>
  </w:num>
  <w:num w:numId="2" w16cid:durableId="602494440">
    <w:abstractNumId w:val="21"/>
  </w:num>
  <w:num w:numId="3" w16cid:durableId="799878910">
    <w:abstractNumId w:val="0"/>
  </w:num>
  <w:num w:numId="4" w16cid:durableId="182325193">
    <w:abstractNumId w:val="9"/>
  </w:num>
  <w:num w:numId="5" w16cid:durableId="769786076">
    <w:abstractNumId w:val="34"/>
  </w:num>
  <w:num w:numId="6" w16cid:durableId="1053239574">
    <w:abstractNumId w:val="30"/>
  </w:num>
  <w:num w:numId="7" w16cid:durableId="1283079216">
    <w:abstractNumId w:val="31"/>
  </w:num>
  <w:num w:numId="8" w16cid:durableId="1305938273">
    <w:abstractNumId w:val="4"/>
  </w:num>
  <w:num w:numId="9" w16cid:durableId="1088380974">
    <w:abstractNumId w:val="16"/>
  </w:num>
  <w:num w:numId="10" w16cid:durableId="365298604">
    <w:abstractNumId w:val="22"/>
  </w:num>
  <w:num w:numId="11" w16cid:durableId="1064446760">
    <w:abstractNumId w:val="25"/>
  </w:num>
  <w:num w:numId="12" w16cid:durableId="243340909">
    <w:abstractNumId w:val="26"/>
  </w:num>
  <w:num w:numId="13" w16cid:durableId="1086458057">
    <w:abstractNumId w:val="8"/>
  </w:num>
  <w:num w:numId="14" w16cid:durableId="712509360">
    <w:abstractNumId w:val="19"/>
  </w:num>
  <w:num w:numId="15" w16cid:durableId="479271758">
    <w:abstractNumId w:val="35"/>
  </w:num>
  <w:num w:numId="16" w16cid:durableId="1461146151">
    <w:abstractNumId w:val="2"/>
  </w:num>
  <w:num w:numId="17" w16cid:durableId="639725875">
    <w:abstractNumId w:val="27"/>
  </w:num>
  <w:num w:numId="18" w16cid:durableId="402026237">
    <w:abstractNumId w:val="10"/>
  </w:num>
  <w:num w:numId="19" w16cid:durableId="2008245918">
    <w:abstractNumId w:val="14"/>
  </w:num>
  <w:num w:numId="20" w16cid:durableId="1608079903">
    <w:abstractNumId w:val="1"/>
  </w:num>
  <w:num w:numId="21" w16cid:durableId="727805993">
    <w:abstractNumId w:val="28"/>
  </w:num>
  <w:num w:numId="22" w16cid:durableId="946930663">
    <w:abstractNumId w:val="20"/>
  </w:num>
  <w:num w:numId="23" w16cid:durableId="808015403">
    <w:abstractNumId w:val="11"/>
  </w:num>
  <w:num w:numId="24" w16cid:durableId="691109607">
    <w:abstractNumId w:val="23"/>
  </w:num>
  <w:num w:numId="25" w16cid:durableId="1664241184">
    <w:abstractNumId w:val="13"/>
  </w:num>
  <w:num w:numId="26" w16cid:durableId="1328940960">
    <w:abstractNumId w:val="7"/>
  </w:num>
  <w:num w:numId="27" w16cid:durableId="1557004737">
    <w:abstractNumId w:val="15"/>
  </w:num>
  <w:num w:numId="28" w16cid:durableId="1986006301">
    <w:abstractNumId w:val="18"/>
  </w:num>
  <w:num w:numId="29" w16cid:durableId="1098019016">
    <w:abstractNumId w:val="5"/>
  </w:num>
  <w:num w:numId="30" w16cid:durableId="243688677">
    <w:abstractNumId w:val="32"/>
  </w:num>
  <w:num w:numId="31" w16cid:durableId="604383094">
    <w:abstractNumId w:val="24"/>
  </w:num>
  <w:num w:numId="32" w16cid:durableId="79102668">
    <w:abstractNumId w:val="12"/>
  </w:num>
  <w:num w:numId="33" w16cid:durableId="131093901">
    <w:abstractNumId w:val="29"/>
  </w:num>
  <w:num w:numId="34" w16cid:durableId="918095386">
    <w:abstractNumId w:val="33"/>
  </w:num>
  <w:num w:numId="35" w16cid:durableId="1245609101">
    <w:abstractNumId w:val="6"/>
  </w:num>
  <w:num w:numId="36" w16cid:durableId="17390141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Y3MTI2tDAyNTRV0lEKTi0uzszPAykwqgUAdW5zCCwAAAA="/>
  </w:docVars>
  <w:rsids>
    <w:rsidRoot w:val="002D36A7"/>
    <w:rsid w:val="000025AD"/>
    <w:rsid w:val="00010C95"/>
    <w:rsid w:val="0001556C"/>
    <w:rsid w:val="00026C3F"/>
    <w:rsid w:val="00040118"/>
    <w:rsid w:val="000436E0"/>
    <w:rsid w:val="0004613B"/>
    <w:rsid w:val="00051AE6"/>
    <w:rsid w:val="00082B34"/>
    <w:rsid w:val="00085AF9"/>
    <w:rsid w:val="00096A4D"/>
    <w:rsid w:val="000A5EEA"/>
    <w:rsid w:val="000A7CE6"/>
    <w:rsid w:val="000B6E6B"/>
    <w:rsid w:val="000C35A6"/>
    <w:rsid w:val="000C514B"/>
    <w:rsid w:val="000D3430"/>
    <w:rsid w:val="000F389E"/>
    <w:rsid w:val="000F5875"/>
    <w:rsid w:val="00102E7D"/>
    <w:rsid w:val="00103025"/>
    <w:rsid w:val="00114BCF"/>
    <w:rsid w:val="001256F9"/>
    <w:rsid w:val="00132D98"/>
    <w:rsid w:val="00140172"/>
    <w:rsid w:val="00163A12"/>
    <w:rsid w:val="0017221A"/>
    <w:rsid w:val="00176549"/>
    <w:rsid w:val="00182470"/>
    <w:rsid w:val="00190F95"/>
    <w:rsid w:val="00197F55"/>
    <w:rsid w:val="001A5FCA"/>
    <w:rsid w:val="001C23C2"/>
    <w:rsid w:val="001D5263"/>
    <w:rsid w:val="001E1A50"/>
    <w:rsid w:val="002045B9"/>
    <w:rsid w:val="002130CF"/>
    <w:rsid w:val="00222297"/>
    <w:rsid w:val="002238BC"/>
    <w:rsid w:val="00227280"/>
    <w:rsid w:val="00230242"/>
    <w:rsid w:val="0023452D"/>
    <w:rsid w:val="00254A78"/>
    <w:rsid w:val="00270D74"/>
    <w:rsid w:val="00271E7F"/>
    <w:rsid w:val="0027548F"/>
    <w:rsid w:val="00295A8D"/>
    <w:rsid w:val="002A137A"/>
    <w:rsid w:val="002B2E98"/>
    <w:rsid w:val="002C1C55"/>
    <w:rsid w:val="002C7A9F"/>
    <w:rsid w:val="002D3265"/>
    <w:rsid w:val="002D36A7"/>
    <w:rsid w:val="002D3B08"/>
    <w:rsid w:val="002D5E35"/>
    <w:rsid w:val="002F06EA"/>
    <w:rsid w:val="002F654A"/>
    <w:rsid w:val="003015FA"/>
    <w:rsid w:val="003048E9"/>
    <w:rsid w:val="00320BCD"/>
    <w:rsid w:val="00325F6A"/>
    <w:rsid w:val="00333A78"/>
    <w:rsid w:val="00344232"/>
    <w:rsid w:val="00357E3F"/>
    <w:rsid w:val="00362E97"/>
    <w:rsid w:val="00376429"/>
    <w:rsid w:val="00386816"/>
    <w:rsid w:val="003B097F"/>
    <w:rsid w:val="003B4BEF"/>
    <w:rsid w:val="003C1D4A"/>
    <w:rsid w:val="003D0E50"/>
    <w:rsid w:val="003D6240"/>
    <w:rsid w:val="003D627C"/>
    <w:rsid w:val="003D676B"/>
    <w:rsid w:val="003F64BF"/>
    <w:rsid w:val="00401FF8"/>
    <w:rsid w:val="0040606B"/>
    <w:rsid w:val="00410129"/>
    <w:rsid w:val="004621BD"/>
    <w:rsid w:val="00462B15"/>
    <w:rsid w:val="00466D54"/>
    <w:rsid w:val="00467A5F"/>
    <w:rsid w:val="00474E55"/>
    <w:rsid w:val="004765BD"/>
    <w:rsid w:val="00487FD4"/>
    <w:rsid w:val="004A5AE9"/>
    <w:rsid w:val="004A6562"/>
    <w:rsid w:val="004B5ECA"/>
    <w:rsid w:val="004C6545"/>
    <w:rsid w:val="004C7CF4"/>
    <w:rsid w:val="004D4A54"/>
    <w:rsid w:val="004E26E9"/>
    <w:rsid w:val="004F2D1F"/>
    <w:rsid w:val="004F4926"/>
    <w:rsid w:val="00504B81"/>
    <w:rsid w:val="00512DED"/>
    <w:rsid w:val="00516CFB"/>
    <w:rsid w:val="00531595"/>
    <w:rsid w:val="00534E90"/>
    <w:rsid w:val="005425FB"/>
    <w:rsid w:val="00545556"/>
    <w:rsid w:val="00551E16"/>
    <w:rsid w:val="00560353"/>
    <w:rsid w:val="00571048"/>
    <w:rsid w:val="00585CBC"/>
    <w:rsid w:val="00585FC6"/>
    <w:rsid w:val="00595E78"/>
    <w:rsid w:val="005A5428"/>
    <w:rsid w:val="005B4B68"/>
    <w:rsid w:val="005C6983"/>
    <w:rsid w:val="005E4254"/>
    <w:rsid w:val="005E474F"/>
    <w:rsid w:val="005E7D3E"/>
    <w:rsid w:val="005F7B4F"/>
    <w:rsid w:val="006004ED"/>
    <w:rsid w:val="006042D5"/>
    <w:rsid w:val="0060457B"/>
    <w:rsid w:val="00613576"/>
    <w:rsid w:val="006462B4"/>
    <w:rsid w:val="00657264"/>
    <w:rsid w:val="00657CB4"/>
    <w:rsid w:val="00661CE4"/>
    <w:rsid w:val="00693AC7"/>
    <w:rsid w:val="006B0A55"/>
    <w:rsid w:val="006C31D9"/>
    <w:rsid w:val="006C7060"/>
    <w:rsid w:val="006D1F84"/>
    <w:rsid w:val="006D32B0"/>
    <w:rsid w:val="006D443E"/>
    <w:rsid w:val="006E285A"/>
    <w:rsid w:val="006E797E"/>
    <w:rsid w:val="007017E1"/>
    <w:rsid w:val="0073074A"/>
    <w:rsid w:val="007324ED"/>
    <w:rsid w:val="007525C3"/>
    <w:rsid w:val="00752909"/>
    <w:rsid w:val="007538E3"/>
    <w:rsid w:val="007678F3"/>
    <w:rsid w:val="00774A9A"/>
    <w:rsid w:val="007827D0"/>
    <w:rsid w:val="0078553A"/>
    <w:rsid w:val="007866D4"/>
    <w:rsid w:val="007A0BD6"/>
    <w:rsid w:val="007A63B9"/>
    <w:rsid w:val="007B06D4"/>
    <w:rsid w:val="007C1F49"/>
    <w:rsid w:val="007D15E7"/>
    <w:rsid w:val="007E60E1"/>
    <w:rsid w:val="007E6BBE"/>
    <w:rsid w:val="007E6DE0"/>
    <w:rsid w:val="007F422C"/>
    <w:rsid w:val="00813F13"/>
    <w:rsid w:val="0083453E"/>
    <w:rsid w:val="008420F3"/>
    <w:rsid w:val="00844D9C"/>
    <w:rsid w:val="00854024"/>
    <w:rsid w:val="00855C83"/>
    <w:rsid w:val="00864A5E"/>
    <w:rsid w:val="00867B43"/>
    <w:rsid w:val="00875E43"/>
    <w:rsid w:val="00883F0E"/>
    <w:rsid w:val="00890E58"/>
    <w:rsid w:val="00891B39"/>
    <w:rsid w:val="008A5011"/>
    <w:rsid w:val="008B3A1C"/>
    <w:rsid w:val="008B58F5"/>
    <w:rsid w:val="008C5230"/>
    <w:rsid w:val="008C77F4"/>
    <w:rsid w:val="008D5EEF"/>
    <w:rsid w:val="008E349D"/>
    <w:rsid w:val="008E59E1"/>
    <w:rsid w:val="00907FAD"/>
    <w:rsid w:val="00910B98"/>
    <w:rsid w:val="00940DC9"/>
    <w:rsid w:val="00957DAA"/>
    <w:rsid w:val="00963AA3"/>
    <w:rsid w:val="00963CE8"/>
    <w:rsid w:val="00980FCE"/>
    <w:rsid w:val="00983D3C"/>
    <w:rsid w:val="00997DA5"/>
    <w:rsid w:val="009B442E"/>
    <w:rsid w:val="009C3B4D"/>
    <w:rsid w:val="009F0563"/>
    <w:rsid w:val="00A037B7"/>
    <w:rsid w:val="00A43B24"/>
    <w:rsid w:val="00A4587F"/>
    <w:rsid w:val="00A45F4D"/>
    <w:rsid w:val="00A47A6C"/>
    <w:rsid w:val="00A76F3D"/>
    <w:rsid w:val="00A826BD"/>
    <w:rsid w:val="00A91A25"/>
    <w:rsid w:val="00AA004A"/>
    <w:rsid w:val="00AA7264"/>
    <w:rsid w:val="00AD77F9"/>
    <w:rsid w:val="00AE36FE"/>
    <w:rsid w:val="00AE642B"/>
    <w:rsid w:val="00B034EF"/>
    <w:rsid w:val="00B045C5"/>
    <w:rsid w:val="00B067BE"/>
    <w:rsid w:val="00B36B14"/>
    <w:rsid w:val="00B40611"/>
    <w:rsid w:val="00B60348"/>
    <w:rsid w:val="00B741B2"/>
    <w:rsid w:val="00B76EF1"/>
    <w:rsid w:val="00B80DB5"/>
    <w:rsid w:val="00B87F74"/>
    <w:rsid w:val="00BB1E2E"/>
    <w:rsid w:val="00BB2222"/>
    <w:rsid w:val="00BD1AA5"/>
    <w:rsid w:val="00BD1D65"/>
    <w:rsid w:val="00BD5076"/>
    <w:rsid w:val="00BE4DEA"/>
    <w:rsid w:val="00BF069B"/>
    <w:rsid w:val="00BF0895"/>
    <w:rsid w:val="00C0485C"/>
    <w:rsid w:val="00C05BC2"/>
    <w:rsid w:val="00C07B89"/>
    <w:rsid w:val="00C36A80"/>
    <w:rsid w:val="00C40D0C"/>
    <w:rsid w:val="00C57A4B"/>
    <w:rsid w:val="00C618BF"/>
    <w:rsid w:val="00C87C47"/>
    <w:rsid w:val="00C94CE6"/>
    <w:rsid w:val="00CA5417"/>
    <w:rsid w:val="00CC6753"/>
    <w:rsid w:val="00CD0633"/>
    <w:rsid w:val="00CE59E2"/>
    <w:rsid w:val="00D03BF4"/>
    <w:rsid w:val="00D04261"/>
    <w:rsid w:val="00D15705"/>
    <w:rsid w:val="00D238DB"/>
    <w:rsid w:val="00D30881"/>
    <w:rsid w:val="00D31589"/>
    <w:rsid w:val="00D40ECD"/>
    <w:rsid w:val="00D454CD"/>
    <w:rsid w:val="00D507E9"/>
    <w:rsid w:val="00D734F2"/>
    <w:rsid w:val="00D75901"/>
    <w:rsid w:val="00D808C9"/>
    <w:rsid w:val="00D84C02"/>
    <w:rsid w:val="00D85616"/>
    <w:rsid w:val="00DA1668"/>
    <w:rsid w:val="00DC1AFF"/>
    <w:rsid w:val="00DC51C3"/>
    <w:rsid w:val="00DC5B78"/>
    <w:rsid w:val="00DC5FA0"/>
    <w:rsid w:val="00E4036E"/>
    <w:rsid w:val="00E41CCD"/>
    <w:rsid w:val="00E43677"/>
    <w:rsid w:val="00E511AA"/>
    <w:rsid w:val="00E51B55"/>
    <w:rsid w:val="00E65EF3"/>
    <w:rsid w:val="00E7220C"/>
    <w:rsid w:val="00E751F8"/>
    <w:rsid w:val="00E75407"/>
    <w:rsid w:val="00E800D2"/>
    <w:rsid w:val="00E804E3"/>
    <w:rsid w:val="00E80E57"/>
    <w:rsid w:val="00E82CE2"/>
    <w:rsid w:val="00E856B1"/>
    <w:rsid w:val="00EA2765"/>
    <w:rsid w:val="00EA3647"/>
    <w:rsid w:val="00EB1E68"/>
    <w:rsid w:val="00EB2AFF"/>
    <w:rsid w:val="00EB2B15"/>
    <w:rsid w:val="00EB679A"/>
    <w:rsid w:val="00EC5587"/>
    <w:rsid w:val="00EC6E56"/>
    <w:rsid w:val="00ED50C6"/>
    <w:rsid w:val="00ED7D0E"/>
    <w:rsid w:val="00EF6C09"/>
    <w:rsid w:val="00F00A76"/>
    <w:rsid w:val="00F023AB"/>
    <w:rsid w:val="00F1673C"/>
    <w:rsid w:val="00F2210B"/>
    <w:rsid w:val="00F336AA"/>
    <w:rsid w:val="00F43470"/>
    <w:rsid w:val="00F439EF"/>
    <w:rsid w:val="00F53F97"/>
    <w:rsid w:val="00F54A2D"/>
    <w:rsid w:val="00F61550"/>
    <w:rsid w:val="00F65FB8"/>
    <w:rsid w:val="00F750F4"/>
    <w:rsid w:val="00FD0205"/>
    <w:rsid w:val="00FE1373"/>
    <w:rsid w:val="00FF103B"/>
    <w:rsid w:val="00FF3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45D3E9"/>
  <w15:chartTrackingRefBased/>
  <w15:docId w15:val="{19506774-8BC8-4609-B7CA-C1875BFAD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CFB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36A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trong">
    <w:name w:val="Strong"/>
    <w:uiPriority w:val="22"/>
    <w:qFormat/>
    <w:rsid w:val="00344232"/>
    <w:rPr>
      <w:b/>
      <w:bCs/>
    </w:rPr>
  </w:style>
  <w:style w:type="paragraph" w:styleId="BodyText2">
    <w:name w:val="Body Text 2"/>
    <w:basedOn w:val="Normal"/>
    <w:link w:val="BodyText2Char"/>
    <w:rsid w:val="00585FC6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color w:val="auto"/>
      <w:kern w:val="0"/>
      <w:szCs w:val="17"/>
      <w14:ligatures w14:val="none"/>
      <w14:cntxtAlts w14:val="0"/>
    </w:rPr>
  </w:style>
  <w:style w:type="character" w:customStyle="1" w:styleId="BodyText2Char">
    <w:name w:val="Body Text 2 Char"/>
    <w:basedOn w:val="DefaultParagraphFont"/>
    <w:link w:val="BodyText2"/>
    <w:rsid w:val="00585FC6"/>
    <w:rPr>
      <w:rFonts w:ascii="Arial" w:eastAsia="Times New Roman" w:hAnsi="Arial" w:cs="Arial"/>
      <w:sz w:val="20"/>
      <w:szCs w:val="17"/>
    </w:rPr>
  </w:style>
  <w:style w:type="table" w:styleId="TableGrid">
    <w:name w:val="Table Grid"/>
    <w:basedOn w:val="TableNormal"/>
    <w:uiPriority w:val="39"/>
    <w:rsid w:val="00A76F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2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556C"/>
    <w:rPr>
      <w:color w:val="0563C1" w:themeColor="hyperlink"/>
      <w:u w:val="single"/>
    </w:rPr>
  </w:style>
  <w:style w:type="paragraph" w:styleId="Footer">
    <w:name w:val="footer"/>
    <w:basedOn w:val="Normal"/>
    <w:link w:val="FooterChar"/>
    <w:rsid w:val="002A137A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character" w:customStyle="1" w:styleId="FooterChar">
    <w:name w:val="Footer Char"/>
    <w:basedOn w:val="DefaultParagraphFont"/>
    <w:link w:val="Footer"/>
    <w:rsid w:val="002A137A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3074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E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E7F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character" w:styleId="Emphasis">
    <w:name w:val="Emphasis"/>
    <w:basedOn w:val="DefaultParagraphFont"/>
    <w:uiPriority w:val="20"/>
    <w:qFormat/>
    <w:rsid w:val="00E41CCD"/>
    <w:rPr>
      <w:i/>
      <w:iCs/>
    </w:rPr>
  </w:style>
  <w:style w:type="paragraph" w:customStyle="1" w:styleId="Default">
    <w:name w:val="Default"/>
    <w:rsid w:val="00E41C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42D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62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24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6240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2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6240"/>
    <w:rPr>
      <w:rFonts w:ascii="Calibri" w:eastAsia="Times New Roman" w:hAnsi="Calibri" w:cs="Calibri"/>
      <w:b/>
      <w:bCs/>
      <w:color w:val="000000"/>
      <w:kern w:val="28"/>
      <w:sz w:val="20"/>
      <w:szCs w:val="20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7A0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0BD6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90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5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9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0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8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mu.edu.my/wp-content/uploads/2021/06/privacy-statement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DD2BD7D01FA84CA36F08D5D30878CF" ma:contentTypeVersion="18" ma:contentTypeDescription="Create a new document." ma:contentTypeScope="" ma:versionID="db0de943df203ff0f9ff6e7c4d025431">
  <xsd:schema xmlns:xsd="http://www.w3.org/2001/XMLSchema" xmlns:xs="http://www.w3.org/2001/XMLSchema" xmlns:p="http://schemas.microsoft.com/office/2006/metadata/properties" xmlns:ns3="c31fa690-fdb7-4901-9789-cd0bf522aab2" xmlns:ns4="456ecbcb-92e6-4729-8c60-cb0508fd4f33" targetNamespace="http://schemas.microsoft.com/office/2006/metadata/properties" ma:root="true" ma:fieldsID="8a664cbabe5b079a32957032d4f6d1ee" ns3:_="" ns4:_="">
    <xsd:import namespace="c31fa690-fdb7-4901-9789-cd0bf522aab2"/>
    <xsd:import namespace="456ecbcb-92e6-4729-8c60-cb0508fd4f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fa690-fdb7-4901-9789-cd0bf522aa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6ecbcb-92e6-4729-8c60-cb0508fd4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56ecbcb-92e6-4729-8c60-cb0508fd4f33" xsi:nil="true"/>
  </documentManagement>
</p:properties>
</file>

<file path=customXml/itemProps1.xml><?xml version="1.0" encoding="utf-8"?>
<ds:datastoreItem xmlns:ds="http://schemas.openxmlformats.org/officeDocument/2006/customXml" ds:itemID="{0BEAFC58-8064-4478-B1C3-D18EA03EF9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1fa690-fdb7-4901-9789-cd0bf522aab2"/>
    <ds:schemaRef ds:uri="456ecbcb-92e6-4729-8c60-cb0508fd4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785ECB-52B3-4D58-8C92-C261688ED7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793CE7-7139-441C-BD84-104232CE3F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E8B74-5939-4301-9E5D-1A5FCD629002}">
  <ds:schemaRefs>
    <ds:schemaRef ds:uri="http://schemas.microsoft.com/office/2006/metadata/properties"/>
    <ds:schemaRef ds:uri="http://schemas.microsoft.com/office/infopath/2007/PartnerControls"/>
    <ds:schemaRef ds:uri="456ecbcb-92e6-4729-8c60-cb0508fd4f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ul Hidayah</dc:creator>
  <cp:keywords/>
  <dc:description/>
  <cp:lastModifiedBy>Janet Foo Wei Sum</cp:lastModifiedBy>
  <cp:revision>6</cp:revision>
  <cp:lastPrinted>2023-04-10T00:48:00Z</cp:lastPrinted>
  <dcterms:created xsi:type="dcterms:W3CDTF">2025-02-22T08:32:00Z</dcterms:created>
  <dcterms:modified xsi:type="dcterms:W3CDTF">2025-03-12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DD2BD7D01FA84CA36F08D5D30878CF</vt:lpwstr>
  </property>
  <property fmtid="{D5CDD505-2E9C-101B-9397-08002B2CF9AE}" pid="3" name="MediaServiceImageTags">
    <vt:lpwstr/>
  </property>
  <property fmtid="{D5CDD505-2E9C-101B-9397-08002B2CF9AE}" pid="4" name="GrammarlyDocumentId">
    <vt:lpwstr>3b4a84e5de933c22f0351bf47265f781e3b15e1c9b04ccc46e7eb8eba680ed84</vt:lpwstr>
  </property>
</Properties>
</file>